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E6A7A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0207BB64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7DACA28C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62E4D00B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F0E1839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AC447E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3BD96385" w14:textId="77777777" w:rsidTr="004D716C">
        <w:trPr>
          <w:trHeight w:val="1295"/>
        </w:trPr>
        <w:tc>
          <w:tcPr>
            <w:tcW w:w="9072" w:type="dxa"/>
            <w:vAlign w:val="center"/>
          </w:tcPr>
          <w:p w14:paraId="37084DCD" w14:textId="77777777" w:rsidR="008F1FC7" w:rsidRPr="00452F14" w:rsidRDefault="00465812" w:rsidP="004D716C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바이오및뇌공학</w:t>
            </w:r>
            <w:r w:rsidR="006D4E11">
              <w:rPr>
                <w:rFonts w:asciiTheme="majorHAnsi" w:eastAsiaTheme="majorHAnsi" w:hAnsiTheme="majorHAnsi" w:hint="eastAsia"/>
                <w:szCs w:val="60"/>
              </w:rPr>
              <w:t>과 학생회</w:t>
            </w:r>
          </w:p>
          <w:p w14:paraId="549D913B" w14:textId="77777777" w:rsidR="008F1FC7" w:rsidRPr="00BF4E72" w:rsidRDefault="006D4E11" w:rsidP="004D716C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</w:t>
            </w: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9A4329">
              <w:rPr>
                <w:rFonts w:asciiTheme="majorHAnsi" w:eastAsiaTheme="majorHAnsi" w:hAnsiTheme="majorHAnsi" w:hint="eastAsia"/>
                <w:szCs w:val="60"/>
              </w:rPr>
              <w:t>보고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14:paraId="1DCBAC0D" w14:textId="77777777"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994342F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5A2B129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79C9629E" wp14:editId="3DD950AB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353AD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C5DEF43" w14:textId="7777777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9A4329">
        <w:rPr>
          <w:sz w:val="48"/>
          <w:szCs w:val="48"/>
        </w:rPr>
        <w:t>12</w:t>
      </w:r>
      <w:r w:rsidR="006D4E11">
        <w:rPr>
          <w:sz w:val="48"/>
          <w:szCs w:val="48"/>
        </w:rPr>
        <w:t>.2</w:t>
      </w:r>
      <w:r w:rsidR="009A4329">
        <w:rPr>
          <w:sz w:val="48"/>
          <w:szCs w:val="48"/>
        </w:rPr>
        <w:t>5</w:t>
      </w:r>
    </w:p>
    <w:p w14:paraId="0AB0A7E6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70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5245"/>
      </w:tblGrid>
      <w:tr w:rsidR="008F1FC7" w14:paraId="1CD6D623" w14:textId="77777777" w:rsidTr="00465812">
        <w:trPr>
          <w:trHeight w:val="96"/>
          <w:jc w:val="center"/>
        </w:trPr>
        <w:tc>
          <w:tcPr>
            <w:tcW w:w="1838" w:type="dxa"/>
            <w:vAlign w:val="center"/>
          </w:tcPr>
          <w:p w14:paraId="3625CBC4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5245" w:type="dxa"/>
            <w:vAlign w:val="center"/>
          </w:tcPr>
          <w:p w14:paraId="6306F44B" w14:textId="77777777" w:rsidR="008F1FC7" w:rsidRDefault="0046581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바이오및뇌공학</w:t>
            </w:r>
            <w:r w:rsidR="006D4E11">
              <w:rPr>
                <w:rFonts w:hint="eastAsia"/>
                <w:sz w:val="32"/>
                <w:szCs w:val="32"/>
              </w:rPr>
              <w:t>과 학생회</w:t>
            </w:r>
          </w:p>
        </w:tc>
      </w:tr>
      <w:tr w:rsidR="008F1FC7" w14:paraId="0A472C62" w14:textId="77777777" w:rsidTr="00465812">
        <w:trPr>
          <w:trHeight w:val="96"/>
          <w:jc w:val="center"/>
        </w:trPr>
        <w:tc>
          <w:tcPr>
            <w:tcW w:w="1838" w:type="dxa"/>
            <w:vAlign w:val="center"/>
          </w:tcPr>
          <w:p w14:paraId="78E1BDF9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5245" w:type="dxa"/>
            <w:vAlign w:val="center"/>
          </w:tcPr>
          <w:p w14:paraId="074201AE" w14:textId="77777777" w:rsidR="008F1FC7" w:rsidRDefault="006D4E11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 w:rsidR="00465812">
              <w:rPr>
                <w:rFonts w:hint="eastAsia"/>
                <w:sz w:val="32"/>
                <w:szCs w:val="32"/>
              </w:rPr>
              <w:t>박기은</w:t>
            </w:r>
          </w:p>
        </w:tc>
      </w:tr>
    </w:tbl>
    <w:p w14:paraId="677E599B" w14:textId="77777777" w:rsidR="008F1FC7" w:rsidRDefault="008F1FC7" w:rsidP="008F1FC7">
      <w:pPr>
        <w:widowControl/>
      </w:pPr>
    </w:p>
    <w:p w14:paraId="75407D6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4616C58F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2A5D83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F63901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099B9681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30E985AA" w14:textId="77777777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6D4E11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KAIST </w:t>
      </w:r>
      <w:r w:rsidR="006D4E11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생명과학과 학생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6D4E1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6D4E1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4</w:t>
      </w:r>
      <w:r w:rsidR="006D4E11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9A4329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보고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14:paraId="09B9AA72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32CC892B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BB70179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9A432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6D4E1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9A432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66C06A67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7EBEDD89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44FCC745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5D517" w14:textId="77777777" w:rsidR="00F70E7B" w:rsidRPr="008744F0" w:rsidRDefault="00F70E7B" w:rsidP="004D716C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CCB2B" w14:textId="77777777" w:rsidR="00F70E7B" w:rsidRPr="008744F0" w:rsidRDefault="00F70E7B" w:rsidP="004D716C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AF52F" w14:textId="77777777" w:rsidR="00F70E7B" w:rsidRPr="008744F0" w:rsidRDefault="00F70E7B" w:rsidP="004D716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14:paraId="11A2096D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56893" w14:textId="77777777" w:rsidR="00F70E7B" w:rsidRPr="008744F0" w:rsidRDefault="00F70E7B" w:rsidP="004D716C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39A652" w14:textId="77777777" w:rsidR="00F70E7B" w:rsidRPr="008744F0" w:rsidRDefault="00F70E7B" w:rsidP="004D716C">
            <w:pPr>
              <w:jc w:val="center"/>
              <w:rPr>
                <w:b/>
              </w:rPr>
            </w:pPr>
          </w:p>
          <w:p w14:paraId="75AE663C" w14:textId="77777777" w:rsidR="00F70E7B" w:rsidRPr="008744F0" w:rsidRDefault="006D4E11" w:rsidP="004D716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14:paraId="3E9512D1" w14:textId="77777777" w:rsidR="00F70E7B" w:rsidRPr="008744F0" w:rsidRDefault="00F70E7B" w:rsidP="004D716C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FFC20D" w14:textId="77777777" w:rsidR="00F70E7B" w:rsidRPr="008744F0" w:rsidRDefault="00F70E7B" w:rsidP="004D716C">
            <w:pPr>
              <w:jc w:val="center"/>
              <w:rPr>
                <w:b/>
              </w:rPr>
            </w:pPr>
          </w:p>
          <w:p w14:paraId="29C45CAB" w14:textId="77777777" w:rsidR="00F70E7B" w:rsidRPr="008744F0" w:rsidRDefault="00465812" w:rsidP="004D716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박기은</w:t>
            </w:r>
          </w:p>
          <w:p w14:paraId="6D23CDFB" w14:textId="77777777" w:rsidR="00F70E7B" w:rsidRPr="008744F0" w:rsidRDefault="00F70E7B" w:rsidP="004D716C">
            <w:pPr>
              <w:jc w:val="center"/>
              <w:rPr>
                <w:b/>
              </w:rPr>
            </w:pPr>
          </w:p>
        </w:tc>
      </w:tr>
    </w:tbl>
    <w:p w14:paraId="10505C2A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75EC6842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0E71802B" w14:textId="77777777" w:rsidTr="004D716C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0968A43D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334EBA74" w14:textId="77777777" w:rsidR="008F1FC7" w:rsidRDefault="008F1FC7"/>
    <w:p w14:paraId="6E53BCE5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5355041D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D828558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424707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ABAB04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CC7945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465812" w14:paraId="071B61C4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7F8BA147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2AB70B58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학과 네이버 카페 운영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4B3AEDD5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2022.09</w:t>
            </w:r>
            <w:r>
              <w:t xml:space="preserve">.01 </w:t>
            </w:r>
            <w:r>
              <w:rPr>
                <w:rFonts w:hint="eastAsia"/>
              </w:rPr>
              <w:t>~</w:t>
            </w:r>
            <w:r>
              <w:t xml:space="preserve"> </w:t>
            </w:r>
            <w:r>
              <w:rPr>
                <w:rFonts w:hint="eastAsia"/>
              </w:rPr>
              <w:t>2022.12</w:t>
            </w:r>
            <w:r>
              <w:t>.</w:t>
            </w:r>
            <w:r w:rsidR="005E4BDA">
              <w:t>25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2EC2ED6E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 xml:space="preserve">홍보부 </w:t>
            </w:r>
            <w:r>
              <w:t xml:space="preserve">/ </w:t>
            </w:r>
            <w:r>
              <w:rPr>
                <w:rFonts w:hint="eastAsia"/>
              </w:rPr>
              <w:t>박선우</w:t>
            </w:r>
          </w:p>
        </w:tc>
      </w:tr>
      <w:tr w:rsidR="00465812" w14:paraId="3DF49B12" w14:textId="77777777" w:rsidTr="00DF1A8A">
        <w:tc>
          <w:tcPr>
            <w:tcW w:w="1020" w:type="dxa"/>
          </w:tcPr>
          <w:p w14:paraId="408256A6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6342EBDB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학과 달력 사업</w:t>
            </w:r>
          </w:p>
        </w:tc>
        <w:tc>
          <w:tcPr>
            <w:tcW w:w="3345" w:type="dxa"/>
          </w:tcPr>
          <w:p w14:paraId="195F0A53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2022.0</w:t>
            </w:r>
            <w:r w:rsidR="005E4BDA">
              <w:t>8.31</w:t>
            </w:r>
            <w:r>
              <w:t xml:space="preserve"> </w:t>
            </w:r>
            <w:r>
              <w:rPr>
                <w:rFonts w:hint="eastAsia"/>
              </w:rPr>
              <w:t>~</w:t>
            </w:r>
            <w:r>
              <w:t xml:space="preserve"> </w:t>
            </w:r>
            <w:r>
              <w:rPr>
                <w:rFonts w:hint="eastAsia"/>
              </w:rPr>
              <w:t>2022.12</w:t>
            </w:r>
            <w:r>
              <w:t>.</w:t>
            </w:r>
            <w:r w:rsidR="005E4BDA">
              <w:t>1</w:t>
            </w:r>
            <w:r>
              <w:t>1</w:t>
            </w:r>
          </w:p>
        </w:tc>
        <w:tc>
          <w:tcPr>
            <w:tcW w:w="1247" w:type="dxa"/>
          </w:tcPr>
          <w:p w14:paraId="6E1BDCDA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 xml:space="preserve">홍보부 </w:t>
            </w:r>
            <w:r>
              <w:t>/</w:t>
            </w:r>
            <w:r>
              <w:rPr>
                <w:rFonts w:hint="eastAsia"/>
              </w:rPr>
              <w:t xml:space="preserve"> 박선우</w:t>
            </w:r>
          </w:p>
        </w:tc>
      </w:tr>
      <w:tr w:rsidR="00465812" w14:paraId="5D6EA8A1" w14:textId="77777777" w:rsidTr="00DF1A8A">
        <w:tc>
          <w:tcPr>
            <w:tcW w:w="1020" w:type="dxa"/>
          </w:tcPr>
          <w:p w14:paraId="6BEDCF63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1D39FE9B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과방 관리 및 활성화</w:t>
            </w:r>
          </w:p>
        </w:tc>
        <w:tc>
          <w:tcPr>
            <w:tcW w:w="3345" w:type="dxa"/>
          </w:tcPr>
          <w:p w14:paraId="54E93AAD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2022.09</w:t>
            </w:r>
            <w:r>
              <w:t xml:space="preserve">.01 </w:t>
            </w:r>
            <w:r>
              <w:rPr>
                <w:rFonts w:hint="eastAsia"/>
              </w:rPr>
              <w:t>~</w:t>
            </w:r>
            <w:r>
              <w:t xml:space="preserve"> </w:t>
            </w:r>
            <w:r>
              <w:rPr>
                <w:rFonts w:hint="eastAsia"/>
              </w:rPr>
              <w:t>2022.1</w:t>
            </w:r>
            <w:r w:rsidR="005E4BDA">
              <w:t>0</w:t>
            </w:r>
            <w:r>
              <w:t>.31</w:t>
            </w:r>
          </w:p>
        </w:tc>
        <w:tc>
          <w:tcPr>
            <w:tcW w:w="1247" w:type="dxa"/>
          </w:tcPr>
          <w:p w14:paraId="127CEBCC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 xml:space="preserve">복지부 </w:t>
            </w:r>
            <w:r>
              <w:t xml:space="preserve">/ </w:t>
            </w:r>
            <w:r>
              <w:rPr>
                <w:rFonts w:hint="eastAsia"/>
              </w:rPr>
              <w:t>박하민</w:t>
            </w:r>
          </w:p>
        </w:tc>
      </w:tr>
      <w:tr w:rsidR="00465812" w14:paraId="457502DC" w14:textId="77777777" w:rsidTr="00DF1A8A">
        <w:tc>
          <w:tcPr>
            <w:tcW w:w="1020" w:type="dxa"/>
          </w:tcPr>
          <w:p w14:paraId="7948192D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14:paraId="5DFADABE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스터디 사업</w:t>
            </w:r>
          </w:p>
        </w:tc>
        <w:tc>
          <w:tcPr>
            <w:tcW w:w="3345" w:type="dxa"/>
          </w:tcPr>
          <w:p w14:paraId="7BA68D8D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2022.</w:t>
            </w:r>
            <w:r w:rsidR="005E4BDA">
              <w:t>10</w:t>
            </w:r>
            <w:r>
              <w:t>.</w:t>
            </w:r>
            <w:r w:rsidR="005E4BDA">
              <w:t>01</w:t>
            </w:r>
            <w:r>
              <w:t xml:space="preserve"> </w:t>
            </w:r>
            <w:r>
              <w:rPr>
                <w:rFonts w:hint="eastAsia"/>
              </w:rPr>
              <w:t>~</w:t>
            </w:r>
            <w:r>
              <w:t xml:space="preserve"> </w:t>
            </w:r>
            <w:r>
              <w:rPr>
                <w:rFonts w:hint="eastAsia"/>
              </w:rPr>
              <w:t>2022.12</w:t>
            </w:r>
            <w:r>
              <w:t>.</w:t>
            </w:r>
            <w:r w:rsidR="005E4BDA">
              <w:t>16</w:t>
            </w:r>
          </w:p>
        </w:tc>
        <w:tc>
          <w:tcPr>
            <w:tcW w:w="1247" w:type="dxa"/>
          </w:tcPr>
          <w:p w14:paraId="3F9154F5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 xml:space="preserve">복지부 </w:t>
            </w:r>
            <w:r>
              <w:t xml:space="preserve">/ </w:t>
            </w:r>
            <w:r>
              <w:rPr>
                <w:rFonts w:hint="eastAsia"/>
              </w:rPr>
              <w:t>박하민</w:t>
            </w:r>
          </w:p>
        </w:tc>
      </w:tr>
      <w:tr w:rsidR="00465812" w14:paraId="4900276D" w14:textId="77777777" w:rsidTr="00A322EF">
        <w:tc>
          <w:tcPr>
            <w:tcW w:w="1020" w:type="dxa"/>
          </w:tcPr>
          <w:p w14:paraId="34FB932E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14:paraId="324A1CB6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친목사업(친해지길 바뇌)</w:t>
            </w:r>
          </w:p>
        </w:tc>
        <w:tc>
          <w:tcPr>
            <w:tcW w:w="3345" w:type="dxa"/>
          </w:tcPr>
          <w:p w14:paraId="603C3327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2022.09</w:t>
            </w:r>
            <w:r>
              <w:t xml:space="preserve">.01 </w:t>
            </w:r>
            <w:r>
              <w:rPr>
                <w:rFonts w:hint="eastAsia"/>
              </w:rPr>
              <w:t>~</w:t>
            </w:r>
            <w:r>
              <w:t xml:space="preserve"> </w:t>
            </w:r>
            <w:r>
              <w:rPr>
                <w:rFonts w:hint="eastAsia"/>
              </w:rPr>
              <w:t>2022.12</w:t>
            </w:r>
            <w:r>
              <w:t>.</w:t>
            </w:r>
            <w:r w:rsidR="005E4BDA">
              <w:t>18</w:t>
            </w:r>
          </w:p>
        </w:tc>
        <w:tc>
          <w:tcPr>
            <w:tcW w:w="1247" w:type="dxa"/>
          </w:tcPr>
          <w:p w14:paraId="0083527D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 xml:space="preserve">기획부 </w:t>
            </w:r>
            <w:r>
              <w:t xml:space="preserve">/ </w:t>
            </w:r>
            <w:r>
              <w:rPr>
                <w:rFonts w:hint="eastAsia"/>
              </w:rPr>
              <w:t>박준형</w:t>
            </w:r>
          </w:p>
        </w:tc>
      </w:tr>
      <w:tr w:rsidR="00465812" w14:paraId="7D2A5D0D" w14:textId="77777777" w:rsidTr="007A50D5">
        <w:tc>
          <w:tcPr>
            <w:tcW w:w="1020" w:type="dxa"/>
          </w:tcPr>
          <w:p w14:paraId="25F56C46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14:paraId="5347790B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학과 MT</w:t>
            </w:r>
          </w:p>
        </w:tc>
        <w:tc>
          <w:tcPr>
            <w:tcW w:w="3345" w:type="dxa"/>
          </w:tcPr>
          <w:p w14:paraId="77FB7D00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>2022.</w:t>
            </w:r>
            <w:r>
              <w:t>10.</w:t>
            </w:r>
            <w:r w:rsidR="005E4BDA">
              <w:t>29</w:t>
            </w:r>
            <w:r>
              <w:t xml:space="preserve"> ~ 2022.10.3</w:t>
            </w:r>
            <w:r w:rsidR="005E4BDA">
              <w:t>0</w:t>
            </w:r>
          </w:p>
        </w:tc>
        <w:tc>
          <w:tcPr>
            <w:tcW w:w="1247" w:type="dxa"/>
          </w:tcPr>
          <w:p w14:paraId="05F75952" w14:textId="77777777" w:rsidR="00465812" w:rsidRDefault="00465812" w:rsidP="00465812">
            <w:pPr>
              <w:jc w:val="center"/>
            </w:pPr>
            <w:r>
              <w:rPr>
                <w:rFonts w:hint="eastAsia"/>
              </w:rPr>
              <w:t xml:space="preserve">기획부 </w:t>
            </w:r>
            <w:r>
              <w:t xml:space="preserve">/ </w:t>
            </w:r>
            <w:r>
              <w:rPr>
                <w:rFonts w:hint="eastAsia"/>
              </w:rPr>
              <w:t>박준형</w:t>
            </w:r>
          </w:p>
        </w:tc>
      </w:tr>
    </w:tbl>
    <w:p w14:paraId="5D40B9C0" w14:textId="77777777" w:rsidR="009B1E15" w:rsidRDefault="009B1E15"/>
    <w:p w14:paraId="1722E8AC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880CD22" w14:textId="77777777" w:rsidTr="004D716C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3144D3DF" w14:textId="77777777" w:rsidR="008F1FC7" w:rsidRPr="009B1E15" w:rsidRDefault="008F1FC7" w:rsidP="004D716C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9A4329">
              <w:rPr>
                <w:rFonts w:hint="eastAsia"/>
                <w:b/>
                <w:sz w:val="40"/>
                <w:szCs w:val="36"/>
              </w:rPr>
              <w:t>보고</w:t>
            </w:r>
          </w:p>
        </w:tc>
      </w:tr>
    </w:tbl>
    <w:p w14:paraId="404A50E4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0E54FE01" w14:textId="77777777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E0E15DD" w14:textId="77777777" w:rsidR="008F1FC7" w:rsidRPr="009B1E15" w:rsidRDefault="008F1FC7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7D69B3B8" w14:textId="77777777" w:rsidR="008F1FC7" w:rsidRPr="009B1E15" w:rsidRDefault="008F1FC7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B20A489" w14:textId="77777777" w:rsidR="008F1FC7" w:rsidRPr="009B1E15" w:rsidRDefault="004D716C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</w:t>
            </w:r>
            <w:r w:rsidR="00465812">
              <w:rPr>
                <w:rFonts w:hint="eastAsia"/>
                <w:b/>
                <w:sz w:val="36"/>
                <w:szCs w:val="20"/>
              </w:rPr>
              <w:t xml:space="preserve"> 네이버 카페 운영 사업</w:t>
            </w:r>
          </w:p>
        </w:tc>
      </w:tr>
    </w:tbl>
    <w:p w14:paraId="6DA124DB" w14:textId="77777777" w:rsidR="008F1FC7" w:rsidRDefault="008F1FC7" w:rsidP="008F1FC7"/>
    <w:p w14:paraId="5A0FE41C" w14:textId="77777777" w:rsidR="00CD6F12" w:rsidRDefault="00CD6F12" w:rsidP="00CD6F1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CD6F12" w14:paraId="2D6D95D7" w14:textId="77777777" w:rsidTr="00767AB9">
        <w:tc>
          <w:tcPr>
            <w:tcW w:w="2268" w:type="dxa"/>
          </w:tcPr>
          <w:p w14:paraId="2EAEFE6F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0A63B042" w14:textId="77777777" w:rsidR="00CD6F12" w:rsidRPr="003171DE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생활에 도움이 될 수 있는 정보들을 담은 게시물을 바이오및뇌공학과 네이버 카페에 게시</w:t>
            </w:r>
          </w:p>
        </w:tc>
      </w:tr>
      <w:tr w:rsidR="00CD6F12" w14:paraId="58FBA7CC" w14:textId="77777777" w:rsidTr="00767AB9">
        <w:tc>
          <w:tcPr>
            <w:tcW w:w="2268" w:type="dxa"/>
          </w:tcPr>
          <w:p w14:paraId="601A25FB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662FF5F5" w14:textId="77777777" w:rsidR="00CD6F12" w:rsidRPr="003171DE" w:rsidRDefault="00CD6F12" w:rsidP="00767AB9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sz w:val="22"/>
              </w:rPr>
              <w:t>2022.</w:t>
            </w:r>
            <w:r w:rsidR="005E4BDA">
              <w:rPr>
                <w:sz w:val="22"/>
              </w:rPr>
              <w:t>09.01</w:t>
            </w:r>
            <w:r>
              <w:rPr>
                <w:sz w:val="22"/>
              </w:rPr>
              <w:t xml:space="preserve"> ~ 2022.12.5</w:t>
            </w:r>
          </w:p>
        </w:tc>
      </w:tr>
      <w:tr w:rsidR="00CD6F12" w14:paraId="3867A03B" w14:textId="77777777" w:rsidTr="00767AB9">
        <w:tc>
          <w:tcPr>
            <w:tcW w:w="2268" w:type="dxa"/>
          </w:tcPr>
          <w:p w14:paraId="4961173F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2CC5B96F" w14:textId="77777777" w:rsidR="00CD6F12" w:rsidRPr="003171DE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</w:t>
            </w:r>
            <w:r>
              <w:rPr>
                <w:rFonts w:hint="eastAsia"/>
                <w:sz w:val="22"/>
              </w:rPr>
              <w:t>.</w:t>
            </w:r>
            <w:r w:rsidR="005E4BDA">
              <w:rPr>
                <w:sz w:val="22"/>
              </w:rPr>
              <w:t>09.01</w:t>
            </w:r>
            <w:r>
              <w:rPr>
                <w:sz w:val="22"/>
              </w:rPr>
              <w:t xml:space="preserve"> ~ 2022.12.25</w:t>
            </w:r>
          </w:p>
        </w:tc>
      </w:tr>
      <w:tr w:rsidR="00CD6F12" w14:paraId="06DBB3AD" w14:textId="77777777" w:rsidTr="00767AB9">
        <w:tc>
          <w:tcPr>
            <w:tcW w:w="2268" w:type="dxa"/>
          </w:tcPr>
          <w:p w14:paraId="7A7AC727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53372D8F" w14:textId="77777777" w:rsidR="00CD6F12" w:rsidRPr="00A036E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0</w:t>
            </w:r>
          </w:p>
        </w:tc>
      </w:tr>
      <w:tr w:rsidR="00CD6F12" w14:paraId="4BB222A4" w14:textId="77777777" w:rsidTr="00767AB9">
        <w:tc>
          <w:tcPr>
            <w:tcW w:w="2268" w:type="dxa"/>
          </w:tcPr>
          <w:p w14:paraId="35889677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540129EC" w14:textId="77777777" w:rsidR="00CD6F12" w:rsidRPr="003171DE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홍보부 </w:t>
            </w:r>
            <w:r>
              <w:rPr>
                <w:sz w:val="22"/>
              </w:rPr>
              <w:t xml:space="preserve"> / </w:t>
            </w:r>
            <w:r>
              <w:rPr>
                <w:rFonts w:hint="eastAsia"/>
                <w:sz w:val="22"/>
              </w:rPr>
              <w:t>박선우</w:t>
            </w:r>
          </w:p>
        </w:tc>
      </w:tr>
    </w:tbl>
    <w:p w14:paraId="0BE7DA9A" w14:textId="77777777" w:rsidR="00CD6F12" w:rsidRDefault="00CD6F12" w:rsidP="00CD6F12">
      <w:pPr>
        <w:widowControl/>
        <w:tabs>
          <w:tab w:val="left" w:pos="6645"/>
        </w:tabs>
        <w:rPr>
          <w:sz w:val="22"/>
        </w:rPr>
      </w:pPr>
    </w:p>
    <w:p w14:paraId="58BA046F" w14:textId="77777777" w:rsidR="00CD6F12" w:rsidRDefault="00CD6F12" w:rsidP="00CD6F1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734902E4" w14:textId="77777777" w:rsidR="00CD6F12" w:rsidRDefault="00CD6F12" w:rsidP="00CD6F1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CD6F12" w14:paraId="1AD3993D" w14:textId="77777777" w:rsidTr="00767AB9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5300EC99" w14:textId="77777777" w:rsidR="00CD6F12" w:rsidRDefault="00CD6F12" w:rsidP="00767AB9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65818884" w14:textId="77777777" w:rsidR="00CD6F12" w:rsidRDefault="00CD6F12" w:rsidP="00767AB9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355F0F1D" w14:textId="77777777" w:rsidR="00CD6F12" w:rsidRDefault="00CD6F12" w:rsidP="00767AB9">
            <w:pPr>
              <w:jc w:val="center"/>
            </w:pPr>
            <w:r>
              <w:t>비고</w:t>
            </w:r>
          </w:p>
        </w:tc>
      </w:tr>
      <w:tr w:rsidR="00CD6F12" w14:paraId="58DFA84B" w14:textId="77777777" w:rsidTr="00767AB9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42AA7A7F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2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12A42F7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과목</w:t>
            </w:r>
            <w:r>
              <w:t xml:space="preserve">, </w:t>
            </w:r>
            <w:r>
              <w:rPr>
                <w:rFonts w:hint="eastAsia"/>
              </w:rPr>
              <w:t>개별연구 후기 이벤트 진행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6D57B5A0" w14:textId="77777777" w:rsidR="00CD6F12" w:rsidRDefault="00CD6F12" w:rsidP="00767AB9">
            <w:pPr>
              <w:jc w:val="center"/>
            </w:pPr>
          </w:p>
        </w:tc>
      </w:tr>
      <w:tr w:rsidR="00CD6F12" w14:paraId="1791AAC2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1748381D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489D7578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5BB05AA1" w14:textId="77777777" w:rsidR="00CD6F12" w:rsidRDefault="00CD6F12" w:rsidP="00767AB9">
            <w:pPr>
              <w:jc w:val="center"/>
            </w:pPr>
          </w:p>
        </w:tc>
      </w:tr>
      <w:tr w:rsidR="00CD6F12" w14:paraId="03E62088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4A5086E7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E542F20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4EA0A4FB" w14:textId="77777777" w:rsidR="00CD6F12" w:rsidRDefault="00CD6F12" w:rsidP="00767AB9">
            <w:pPr>
              <w:jc w:val="center"/>
            </w:pPr>
          </w:p>
        </w:tc>
      </w:tr>
      <w:tr w:rsidR="00CD6F12" w14:paraId="3FA42B80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E7AB1BD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4015935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2C80CEA" w14:textId="77777777" w:rsidR="00CD6F12" w:rsidRDefault="00CD6F12" w:rsidP="00767AB9">
            <w:pPr>
              <w:jc w:val="center"/>
            </w:pPr>
          </w:p>
        </w:tc>
      </w:tr>
    </w:tbl>
    <w:p w14:paraId="182593B6" w14:textId="77777777" w:rsidR="00CD6F12" w:rsidRDefault="00CD6F12" w:rsidP="00CD6F1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74A06828" w14:textId="77777777" w:rsidR="00CD6F12" w:rsidRDefault="00CD6F12" w:rsidP="00CD6F1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세부 사업 내용</w:t>
      </w:r>
    </w:p>
    <w:p w14:paraId="48C8CBD4" w14:textId="77777777" w:rsidR="00CD6F12" w:rsidRDefault="00CD6F12" w:rsidP="00CD6F12">
      <w:pPr>
        <w:pStyle w:val="a8"/>
        <w:widowControl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lastRenderedPageBreak/>
        <w:t>과목 후기</w:t>
      </w:r>
      <w:r>
        <w:rPr>
          <w:color w:val="000000"/>
          <w:sz w:val="22"/>
          <w:szCs w:val="22"/>
        </w:rPr>
        <w:t xml:space="preserve"> &amp; </w:t>
      </w:r>
      <w:r>
        <w:rPr>
          <w:rFonts w:hint="eastAsia"/>
          <w:color w:val="000000"/>
          <w:sz w:val="22"/>
          <w:szCs w:val="22"/>
        </w:rPr>
        <w:t>개별연구 후기 이벤트</w:t>
      </w:r>
    </w:p>
    <w:p w14:paraId="5A406340" w14:textId="77777777" w:rsidR="00CD6F12" w:rsidRDefault="00CD6F12" w:rsidP="00CD6F1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 xml:space="preserve">. </w:t>
      </w:r>
      <w:r>
        <w:rPr>
          <w:rFonts w:hint="eastAsia"/>
          <w:color w:val="000000"/>
          <w:sz w:val="22"/>
          <w:szCs w:val="22"/>
        </w:rPr>
        <w:t>과목 후기 이벤트</w:t>
      </w:r>
    </w:p>
    <w:p w14:paraId="732C62EB" w14:textId="77777777" w:rsidR="00CD6F12" w:rsidRPr="00F97D55" w:rsidRDefault="00CD6F12" w:rsidP="00CD6F1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  </w:t>
      </w:r>
      <w:r>
        <w:rPr>
          <w:rFonts w:hint="eastAsia"/>
          <w:color w:val="000000"/>
          <w:sz w:val="22"/>
          <w:szCs w:val="22"/>
        </w:rPr>
        <w:t>해당 과목에서 어떤 것을 배울 수 있는지,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이 과목의 장점은 무엇인지와 같이 수강할 과목을 선택함에 있어서 도움이 될 만한 내용들을 담음.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우수 작성자에게 상품을 지급</w:t>
      </w:r>
    </w:p>
    <w:p w14:paraId="08DBB4F4" w14:textId="77777777" w:rsidR="00CD6F12" w:rsidRDefault="00CD6F12" w:rsidP="00CD6F1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b</w:t>
      </w:r>
      <w:r>
        <w:rPr>
          <w:color w:val="000000"/>
          <w:sz w:val="22"/>
          <w:szCs w:val="22"/>
        </w:rPr>
        <w:t xml:space="preserve">. </w:t>
      </w:r>
      <w:r>
        <w:rPr>
          <w:rFonts w:hint="eastAsia"/>
          <w:color w:val="000000"/>
          <w:sz w:val="22"/>
          <w:szCs w:val="22"/>
        </w:rPr>
        <w:t>개별 연구 후기 이벤트</w:t>
      </w:r>
    </w:p>
    <w:p w14:paraId="6FB9B78D" w14:textId="77777777" w:rsidR="00CD6F12" w:rsidRPr="003171DE" w:rsidRDefault="00CD6F12" w:rsidP="00CD6F1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  </w:t>
      </w:r>
      <w:r>
        <w:rPr>
          <w:rFonts w:hint="eastAsia"/>
          <w:color w:val="000000"/>
          <w:sz w:val="22"/>
          <w:szCs w:val="22"/>
        </w:rPr>
        <w:t>개별연구를 신청하는 방법부터 개별연구에서 무엇을 하는지,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어떤 도움이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되는 지에 관한 다양한 내용들을 담음.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과목 후기와 비슷한 형태로 진행하여 우수 작성자에게 상품을 지급</w:t>
      </w:r>
    </w:p>
    <w:p w14:paraId="42C37DEE" w14:textId="77777777" w:rsidR="00CD6F12" w:rsidRDefault="00CD6F12" w:rsidP="00CD6F1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bookmarkStart w:id="1" w:name="_heading=h.30j0zll" w:colFirst="0" w:colLast="0"/>
      <w:bookmarkEnd w:id="1"/>
      <w:r>
        <w:rPr>
          <w:color w:val="000000"/>
          <w:sz w:val="22"/>
        </w:rPr>
        <w:t xml:space="preserve"> 사업 참여도</w:t>
      </w:r>
    </w:p>
    <w:p w14:paraId="60C2E7E7" w14:textId="77777777" w:rsidR="00CD6F12" w:rsidRDefault="00CD6F12" w:rsidP="00CD6F1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참가자:</w:t>
      </w:r>
      <w:r>
        <w:rPr>
          <w:color w:val="000000"/>
          <w:sz w:val="22"/>
        </w:rPr>
        <w:t xml:space="preserve"> 5</w:t>
      </w:r>
      <w:r>
        <w:rPr>
          <w:rFonts w:hint="eastAsia"/>
          <w:color w:val="000000"/>
          <w:sz w:val="22"/>
        </w:rPr>
        <w:t>인</w:t>
      </w:r>
    </w:p>
    <w:p w14:paraId="30477DF5" w14:textId="77777777" w:rsidR="00CD6F12" w:rsidRDefault="00CD6F12" w:rsidP="00CD6F12">
      <w:pPr>
        <w:widowControl/>
        <w:tabs>
          <w:tab w:val="left" w:pos="6645"/>
        </w:tabs>
        <w:rPr>
          <w:sz w:val="22"/>
        </w:rPr>
      </w:pPr>
    </w:p>
    <w:p w14:paraId="41B7EF34" w14:textId="77777777" w:rsidR="00CD6F12" w:rsidRDefault="00CD6F12" w:rsidP="00CD6F12">
      <w:pPr>
        <w:widowControl/>
        <w:numPr>
          <w:ilvl w:val="0"/>
          <w:numId w:val="1"/>
        </w:numPr>
        <w:tabs>
          <w:tab w:val="left" w:pos="6645"/>
        </w:tabs>
      </w:pPr>
      <w:r>
        <w:rPr>
          <w:sz w:val="22"/>
        </w:rPr>
        <w:t xml:space="preserve"> </w:t>
      </w:r>
      <w:r>
        <w:rPr>
          <w:b/>
          <w:sz w:val="24"/>
          <w:szCs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497"/>
        <w:gridCol w:w="3436"/>
        <w:gridCol w:w="497"/>
        <w:gridCol w:w="1016"/>
        <w:gridCol w:w="497"/>
        <w:gridCol w:w="557"/>
        <w:gridCol w:w="497"/>
      </w:tblGrid>
      <w:tr w:rsidR="00863055" w:rsidRPr="00626527" w14:paraId="21BD1FC7" w14:textId="77777777" w:rsidTr="00551F40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3A1D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194C2B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8BDB1A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120E0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372691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F3F73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C1F026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26C5B0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AA948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63055" w:rsidRPr="00626527" w14:paraId="1B276738" w14:textId="77777777" w:rsidTr="00551F40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8C8FE" w14:textId="635BC854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홍보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C39EDB" w14:textId="18E92649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네이버 카페 운영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B1DE4B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A9DFEE" w14:textId="429815CB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별연구 후기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06A87" w14:textId="5908B41C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03984F" w14:textId="160B3FA4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F6CB50" w14:textId="04378EE0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E2BA3E" w14:textId="2C4DFCEE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E0FB1DE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63055" w:rsidRPr="00626527" w14:paraId="5D9F36C1" w14:textId="77777777" w:rsidTr="00551F40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F9374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8A740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F5217B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1266B8" w14:textId="2FA1480F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목 후기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FB5E10" w14:textId="1C8B890D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544EA6" w14:textId="2E7BD1AD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5A110B" w14:textId="10C389CE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4CAB8F" w14:textId="0E1E9C9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5E819C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63055" w:rsidRPr="00626527" w14:paraId="4B96E2D1" w14:textId="77777777" w:rsidTr="00551F40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4EA05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2A9E4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7C7535" w14:textId="7BBDB271" w:rsidR="00863055" w:rsidRDefault="00863055" w:rsidP="00863055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0A942E2" w14:textId="275EBFD0" w:rsidR="00863055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연구실 인터뷰 출장비 및 커피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77764B" w14:textId="66677A08" w:rsidR="00863055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02232B" w14:textId="5F27B0FD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0BFAAA" w14:textId="388A6C5E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9C47FD" w14:textId="48F4AA8B" w:rsidR="00863055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8294E5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63055" w:rsidRPr="00626527" w14:paraId="43CC6781" w14:textId="77777777" w:rsidTr="00551F40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47855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93624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EEADB6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8B0684" w14:textId="32C2BC1C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85E945" w14:textId="5C9872AC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52C473" w14:textId="33CE5B8C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473517" w14:textId="77777777" w:rsidR="00863055" w:rsidRPr="00626527" w:rsidRDefault="00863055" w:rsidP="00551F4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2B460882" w14:textId="77777777" w:rsidR="00863055" w:rsidRPr="00CE3466" w:rsidRDefault="00863055" w:rsidP="00863055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rFonts w:hint="eastAsia"/>
          <w:color w:val="000000"/>
          <w:sz w:val="24"/>
          <w:szCs w:val="24"/>
        </w:rPr>
      </w:pPr>
    </w:p>
    <w:p w14:paraId="37D572FF" w14:textId="77777777" w:rsidR="00CD6F12" w:rsidRDefault="00CD6F12" w:rsidP="00CD6F1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12A96007" w14:textId="77777777" w:rsidR="00CD6F12" w:rsidRDefault="00CD6F12" w:rsidP="00CD6F1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성과</w:t>
      </w:r>
    </w:p>
    <w:p w14:paraId="06D5B9A6" w14:textId="77777777" w:rsidR="00CD6F12" w:rsidRDefault="00CD6F12" w:rsidP="00CD6F1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과 생활에 도움이 될 만한 정보를 담고 있는 바이오및뇌공학과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네이버 카페를 홍보하고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후기 이벤트를 통해 학과 행사에 참여를 독려하였다.</w:t>
      </w:r>
    </w:p>
    <w:p w14:paraId="503FC542" w14:textId="77777777" w:rsidR="00CD6F12" w:rsidRPr="007E612D" w:rsidRDefault="00CD6F12" w:rsidP="00CD6F1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397F5868" w14:textId="77777777" w:rsidR="00CD6F12" w:rsidRPr="00906BE4" w:rsidRDefault="00CD6F12" w:rsidP="00CD6F1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제언</w:t>
      </w:r>
    </w:p>
    <w:p w14:paraId="656F690B" w14:textId="77777777" w:rsidR="00CD6F12" w:rsidRDefault="00CD6F12" w:rsidP="00CD6F12">
      <w:pPr>
        <w:widowControl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42409E94" w14:textId="77777777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3A827A3" w14:textId="77777777" w:rsidR="008F1FC7" w:rsidRPr="009B1E15" w:rsidRDefault="009A4329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75056D8E" w14:textId="77777777" w:rsidR="008F1FC7" w:rsidRPr="009B1E15" w:rsidRDefault="008F1FC7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C48DC84" w14:textId="77777777" w:rsidR="008F1FC7" w:rsidRPr="009B1E15" w:rsidRDefault="00CD6F12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 달력 사업</w:t>
            </w:r>
          </w:p>
        </w:tc>
      </w:tr>
    </w:tbl>
    <w:p w14:paraId="44105986" w14:textId="77777777" w:rsidR="00546E5E" w:rsidRDefault="00546E5E" w:rsidP="00546E5E"/>
    <w:p w14:paraId="424747A4" w14:textId="77777777" w:rsidR="00CD6F12" w:rsidRDefault="00CD6F12" w:rsidP="00CD6F12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CD6F12" w14:paraId="6655B059" w14:textId="77777777" w:rsidTr="00767AB9">
        <w:tc>
          <w:tcPr>
            <w:tcW w:w="2268" w:type="dxa"/>
          </w:tcPr>
          <w:p w14:paraId="43942FE0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26FD814A" w14:textId="77777777" w:rsidR="00CD6F12" w:rsidRPr="003171DE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매달 진행되는 학과의 행사들을 달력 형태로 정리하여 게시</w:t>
            </w:r>
          </w:p>
        </w:tc>
      </w:tr>
      <w:tr w:rsidR="00CD6F12" w14:paraId="0D32F8BC" w14:textId="77777777" w:rsidTr="00767AB9">
        <w:tc>
          <w:tcPr>
            <w:tcW w:w="2268" w:type="dxa"/>
          </w:tcPr>
          <w:p w14:paraId="005B3694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464982FD" w14:textId="77777777" w:rsidR="00CD6F12" w:rsidRPr="003171DE" w:rsidRDefault="00CD6F12" w:rsidP="00767AB9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sz w:val="22"/>
              </w:rPr>
              <w:t>2022.08.31 ~ 2022.12.11</w:t>
            </w:r>
          </w:p>
        </w:tc>
      </w:tr>
      <w:tr w:rsidR="00CD6F12" w14:paraId="6B809DEB" w14:textId="77777777" w:rsidTr="00767AB9">
        <w:tc>
          <w:tcPr>
            <w:tcW w:w="2268" w:type="dxa"/>
          </w:tcPr>
          <w:p w14:paraId="777CF778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102EB91F" w14:textId="77777777" w:rsidR="00CD6F12" w:rsidRPr="003171DE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8.31 ~ 2022.12.11</w:t>
            </w:r>
          </w:p>
        </w:tc>
      </w:tr>
      <w:tr w:rsidR="00CD6F12" w14:paraId="559C13D4" w14:textId="77777777" w:rsidTr="00767AB9">
        <w:tc>
          <w:tcPr>
            <w:tcW w:w="2268" w:type="dxa"/>
          </w:tcPr>
          <w:p w14:paraId="40374166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22D4B7CE" w14:textId="77777777" w:rsidR="00CD6F12" w:rsidRPr="00A036E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0</w:t>
            </w:r>
          </w:p>
        </w:tc>
      </w:tr>
      <w:tr w:rsidR="00CD6F12" w14:paraId="447F3FCE" w14:textId="77777777" w:rsidTr="00767AB9">
        <w:tc>
          <w:tcPr>
            <w:tcW w:w="2268" w:type="dxa"/>
          </w:tcPr>
          <w:p w14:paraId="5FB19C7B" w14:textId="77777777" w:rsidR="00CD6F12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3BCD0D2D" w14:textId="77777777" w:rsidR="00CD6F12" w:rsidRPr="003171DE" w:rsidRDefault="00CD6F12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홍보부 </w:t>
            </w:r>
            <w:r>
              <w:rPr>
                <w:sz w:val="22"/>
              </w:rPr>
              <w:t xml:space="preserve"> / </w:t>
            </w:r>
            <w:r>
              <w:rPr>
                <w:rFonts w:hint="eastAsia"/>
                <w:sz w:val="22"/>
              </w:rPr>
              <w:t>박선우</w:t>
            </w:r>
          </w:p>
        </w:tc>
      </w:tr>
    </w:tbl>
    <w:p w14:paraId="60BF8E1C" w14:textId="77777777" w:rsidR="00CD6F12" w:rsidRDefault="00CD6F12" w:rsidP="00CD6F12">
      <w:pPr>
        <w:widowControl/>
        <w:tabs>
          <w:tab w:val="left" w:pos="6645"/>
        </w:tabs>
        <w:rPr>
          <w:sz w:val="22"/>
        </w:rPr>
      </w:pPr>
    </w:p>
    <w:p w14:paraId="2FBBC4EE" w14:textId="77777777" w:rsidR="00CD6F12" w:rsidRDefault="00CD6F12" w:rsidP="00CD6F12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517EA27F" w14:textId="77777777" w:rsidR="00CD6F12" w:rsidRDefault="00CD6F12" w:rsidP="00CD6F1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CD6F12" w14:paraId="043B072E" w14:textId="77777777" w:rsidTr="00767AB9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22CB948" w14:textId="77777777" w:rsidR="00CD6F12" w:rsidRDefault="00CD6F12" w:rsidP="00767AB9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8CCBC27" w14:textId="77777777" w:rsidR="00CD6F12" w:rsidRDefault="00CD6F12" w:rsidP="00767AB9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315AD21A" w14:textId="77777777" w:rsidR="00CD6F12" w:rsidRDefault="00CD6F12" w:rsidP="00767AB9">
            <w:pPr>
              <w:jc w:val="center"/>
            </w:pPr>
            <w:r>
              <w:t>비고</w:t>
            </w:r>
          </w:p>
        </w:tc>
      </w:tr>
      <w:tr w:rsidR="00CD6F12" w14:paraId="30DFB322" w14:textId="77777777" w:rsidTr="00767AB9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678F2ED6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22 </w:t>
            </w:r>
            <w:r>
              <w:rPr>
                <w:rFonts w:hint="eastAsia"/>
              </w:rPr>
              <w:t xml:space="preserve">하반기 매달 </w:t>
            </w:r>
            <w:r>
              <w:t>1</w:t>
            </w:r>
            <w:r>
              <w:rPr>
                <w:rFonts w:hint="eastAsia"/>
              </w:rPr>
              <w:t>일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7B04B5FF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학사 일정 정리한 달력 게시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7EC6EF85" w14:textId="77777777" w:rsidR="00CD6F12" w:rsidRDefault="00CD6F12" w:rsidP="00767AB9">
            <w:pPr>
              <w:jc w:val="center"/>
            </w:pPr>
          </w:p>
        </w:tc>
      </w:tr>
      <w:tr w:rsidR="00CD6F12" w14:paraId="03A898A4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10E7F5E6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DD1242A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4B652E28" w14:textId="77777777" w:rsidR="00CD6F12" w:rsidRDefault="00CD6F12" w:rsidP="00767AB9">
            <w:pPr>
              <w:jc w:val="center"/>
            </w:pPr>
          </w:p>
        </w:tc>
      </w:tr>
      <w:tr w:rsidR="00CD6F12" w14:paraId="5DB1C48C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75F47277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3DD8237C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7D62763" w14:textId="77777777" w:rsidR="00CD6F12" w:rsidRDefault="00CD6F12" w:rsidP="00767AB9">
            <w:pPr>
              <w:jc w:val="center"/>
            </w:pPr>
          </w:p>
        </w:tc>
      </w:tr>
      <w:tr w:rsidR="00CD6F12" w14:paraId="0DB6F64A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7CE28EC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B049518" w14:textId="77777777" w:rsidR="00CD6F12" w:rsidRDefault="00CD6F12" w:rsidP="00767AB9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9D86567" w14:textId="77777777" w:rsidR="00CD6F12" w:rsidRDefault="00CD6F12" w:rsidP="00767AB9">
            <w:pPr>
              <w:jc w:val="center"/>
            </w:pPr>
          </w:p>
        </w:tc>
      </w:tr>
    </w:tbl>
    <w:p w14:paraId="3F132E81" w14:textId="77777777" w:rsidR="00CD6F12" w:rsidRDefault="00CD6F12" w:rsidP="00CD6F1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5DEBD87D" w14:textId="77777777" w:rsidR="00CD6F12" w:rsidRDefault="00CD6F12" w:rsidP="00CD6F1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세부 사업 내용</w:t>
      </w:r>
    </w:p>
    <w:p w14:paraId="3BDD1425" w14:textId="77777777" w:rsidR="00CD6F12" w:rsidRDefault="00CD6F12" w:rsidP="00CD6F12">
      <w:pPr>
        <w:pStyle w:val="a8"/>
        <w:widowControl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학사 일정 달력</w:t>
      </w:r>
    </w:p>
    <w:p w14:paraId="2B5A9607" w14:textId="77777777" w:rsidR="00CD6F12" w:rsidRDefault="00CD6F12" w:rsidP="00CD6F1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매달 진행되는 학과의 행사들을 달력 형태로 정리한 게시물을 게시하여 학과의 행사들을 홍보하였다.</w:t>
      </w:r>
    </w:p>
    <w:p w14:paraId="4D3A4210" w14:textId="77777777" w:rsidR="00CD6F12" w:rsidRDefault="00CD6F12" w:rsidP="00CD6F1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사업 참여도</w:t>
      </w:r>
    </w:p>
    <w:p w14:paraId="4F055081" w14:textId="77777777" w:rsidR="00CD6F12" w:rsidRDefault="00CD6F12" w:rsidP="00CD6F12">
      <w:pPr>
        <w:widowControl/>
        <w:tabs>
          <w:tab w:val="left" w:pos="6645"/>
        </w:tabs>
        <w:rPr>
          <w:sz w:val="22"/>
        </w:rPr>
      </w:pPr>
    </w:p>
    <w:p w14:paraId="19EE45E6" w14:textId="77777777" w:rsidR="00CD6F12" w:rsidRDefault="00CD6F12" w:rsidP="00CD6F12">
      <w:pPr>
        <w:widowControl/>
        <w:numPr>
          <w:ilvl w:val="0"/>
          <w:numId w:val="2"/>
        </w:numPr>
        <w:tabs>
          <w:tab w:val="left" w:pos="6645"/>
        </w:tabs>
      </w:pPr>
      <w:r>
        <w:rPr>
          <w:sz w:val="22"/>
        </w:rPr>
        <w:t xml:space="preserve"> </w:t>
      </w:r>
      <w:r>
        <w:rPr>
          <w:b/>
          <w:sz w:val="24"/>
          <w:szCs w:val="24"/>
        </w:rPr>
        <w:t>사업 결산</w:t>
      </w:r>
    </w:p>
    <w:p w14:paraId="64FC44A5" w14:textId="77777777" w:rsidR="00CD6F12" w:rsidRPr="003B5858" w:rsidRDefault="00CD6F12" w:rsidP="00CD6F1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  <w:r w:rsidRPr="003B5858">
        <w:rPr>
          <w:rFonts w:hint="eastAsia"/>
          <w:color w:val="000000"/>
          <w:sz w:val="24"/>
          <w:szCs w:val="24"/>
        </w:rPr>
        <w:t>-</w:t>
      </w:r>
    </w:p>
    <w:p w14:paraId="3CE261B5" w14:textId="77777777" w:rsidR="00CD6F12" w:rsidRPr="00CE3466" w:rsidRDefault="00CD6F12" w:rsidP="00CD6F1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53CB2895" w14:textId="77777777" w:rsidR="00CD6F12" w:rsidRDefault="00CD6F12" w:rsidP="00CD6F12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33E0AF13" w14:textId="77777777" w:rsidR="00CD6F12" w:rsidRDefault="00CD6F12" w:rsidP="00CD6F1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성과</w:t>
      </w:r>
    </w:p>
    <w:p w14:paraId="4DA948AA" w14:textId="77777777" w:rsidR="00CD6F12" w:rsidRDefault="00CD6F12" w:rsidP="00CD6F1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과의 각종 행사들을 홍보하였다.</w:t>
      </w:r>
    </w:p>
    <w:p w14:paraId="725576A6" w14:textId="77777777" w:rsidR="00CD6F12" w:rsidRPr="007E612D" w:rsidRDefault="00CD6F12" w:rsidP="00CD6F1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53B5B6CA" w14:textId="77777777" w:rsidR="00CD6F12" w:rsidRPr="00906BE4" w:rsidRDefault="00CD6F12" w:rsidP="00CD6F1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제언</w:t>
      </w:r>
    </w:p>
    <w:p w14:paraId="7D324037" w14:textId="77777777" w:rsidR="00CD6F12" w:rsidRDefault="00CD6F12" w:rsidP="00CD6F12">
      <w:pPr>
        <w:widowControl/>
      </w:pPr>
    </w:p>
    <w:p w14:paraId="0BD68036" w14:textId="77777777" w:rsidR="004D716C" w:rsidRDefault="004D716C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14:paraId="16259371" w14:textId="77777777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F013F68" w14:textId="77777777" w:rsidR="004D716C" w:rsidRPr="009B1E15" w:rsidRDefault="007901D5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2DEA3D91" w14:textId="77777777"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E48B3C7" w14:textId="77777777" w:rsidR="004D716C" w:rsidRPr="009B1E15" w:rsidRDefault="00CD6F12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방 관리 및 활성화</w:t>
            </w:r>
          </w:p>
        </w:tc>
      </w:tr>
    </w:tbl>
    <w:p w14:paraId="3A9607BB" w14:textId="77777777" w:rsidR="004D716C" w:rsidRDefault="004D716C" w:rsidP="004D716C"/>
    <w:p w14:paraId="28B354D2" w14:textId="77777777" w:rsidR="00CD6F12" w:rsidRPr="0029157A" w:rsidRDefault="00CD6F12" w:rsidP="00CD6F1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D6F12" w14:paraId="4FF3360F" w14:textId="77777777" w:rsidTr="00767AB9">
        <w:tc>
          <w:tcPr>
            <w:tcW w:w="2263" w:type="dxa"/>
          </w:tcPr>
          <w:p w14:paraId="02C9C580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1AA5E60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과방을 지속적으로 관리하기 위한 설명서 마련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과방 활성화를 위한 과방 물품 구비 및 활용</w:t>
            </w:r>
          </w:p>
        </w:tc>
      </w:tr>
      <w:tr w:rsidR="00CD6F12" w14:paraId="0CA864C3" w14:textId="77777777" w:rsidTr="00767AB9">
        <w:tc>
          <w:tcPr>
            <w:tcW w:w="2263" w:type="dxa"/>
          </w:tcPr>
          <w:p w14:paraId="406DBC3C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CDB1B05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9.1 ~ 2022.10.25</w:t>
            </w:r>
          </w:p>
        </w:tc>
      </w:tr>
      <w:tr w:rsidR="00CD6F12" w14:paraId="1E323C57" w14:textId="77777777" w:rsidTr="00767AB9">
        <w:tc>
          <w:tcPr>
            <w:tcW w:w="2263" w:type="dxa"/>
          </w:tcPr>
          <w:p w14:paraId="332E4D6E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25D3E78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13 ~ 2022.10.31</w:t>
            </w:r>
          </w:p>
        </w:tc>
      </w:tr>
      <w:tr w:rsidR="00CD6F12" w14:paraId="7C5EB89E" w14:textId="77777777" w:rsidTr="00767AB9">
        <w:tc>
          <w:tcPr>
            <w:tcW w:w="2263" w:type="dxa"/>
          </w:tcPr>
          <w:p w14:paraId="084198AC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78AA166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00,100</w:t>
            </w:r>
          </w:p>
        </w:tc>
      </w:tr>
      <w:tr w:rsidR="00CD6F12" w14:paraId="770FA5FC" w14:textId="77777777" w:rsidTr="00767AB9">
        <w:tc>
          <w:tcPr>
            <w:tcW w:w="2263" w:type="dxa"/>
          </w:tcPr>
          <w:p w14:paraId="58DD7B2F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3CBA898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복지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박하민</w:t>
            </w:r>
          </w:p>
        </w:tc>
      </w:tr>
    </w:tbl>
    <w:p w14:paraId="2E5F9B6D" w14:textId="77777777" w:rsidR="00CD6F12" w:rsidRDefault="00CD6F12" w:rsidP="00CD6F12"/>
    <w:p w14:paraId="24DA6736" w14:textId="77777777" w:rsidR="00CD6F12" w:rsidRPr="008A6F11" w:rsidRDefault="00CD6F12" w:rsidP="00CD6F1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9B64873" w14:textId="77777777" w:rsidR="00CD6F12" w:rsidRDefault="00CD6F12" w:rsidP="00CD6F1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CD6F12" w14:paraId="24C83DB3" w14:textId="77777777" w:rsidTr="00767AB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10648B5" w14:textId="77777777" w:rsidR="00CD6F12" w:rsidRPr="00062781" w:rsidRDefault="00CD6F12" w:rsidP="00767AB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2014EE" w14:textId="77777777" w:rsidR="00CD6F12" w:rsidRPr="00062781" w:rsidRDefault="00CD6F12" w:rsidP="00767AB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CFCBC0" w14:textId="77777777" w:rsidR="00CD6F12" w:rsidRPr="00062781" w:rsidRDefault="00CD6F12" w:rsidP="00767AB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D6F12" w14:paraId="2E86F5FD" w14:textId="77777777" w:rsidTr="00767AB9">
        <w:tc>
          <w:tcPr>
            <w:tcW w:w="2912" w:type="dxa"/>
            <w:tcBorders>
              <w:top w:val="single" w:sz="4" w:space="0" w:color="auto"/>
            </w:tcBorders>
          </w:tcPr>
          <w:p w14:paraId="30F3B14D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FE5B66F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과방 용품 상태 확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A948388" w14:textId="77777777" w:rsidR="00CD6F12" w:rsidRPr="00062781" w:rsidRDefault="00CD6F12" w:rsidP="00767AB9"/>
        </w:tc>
      </w:tr>
      <w:tr w:rsidR="00CD6F12" w14:paraId="040E9839" w14:textId="77777777" w:rsidTr="00767AB9">
        <w:tc>
          <w:tcPr>
            <w:tcW w:w="2912" w:type="dxa"/>
          </w:tcPr>
          <w:p w14:paraId="0A97AEE0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3</w:t>
            </w:r>
          </w:p>
        </w:tc>
        <w:tc>
          <w:tcPr>
            <w:tcW w:w="2912" w:type="dxa"/>
          </w:tcPr>
          <w:p w14:paraId="781C712F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과방 필요 용품 비치</w:t>
            </w:r>
          </w:p>
        </w:tc>
        <w:tc>
          <w:tcPr>
            <w:tcW w:w="2913" w:type="dxa"/>
          </w:tcPr>
          <w:p w14:paraId="762EFF8C" w14:textId="77777777" w:rsidR="00CD6F12" w:rsidRPr="00062781" w:rsidRDefault="00CD6F12" w:rsidP="00767AB9"/>
        </w:tc>
      </w:tr>
      <w:tr w:rsidR="00CD6F12" w:rsidRPr="006119CD" w14:paraId="1A267B42" w14:textId="77777777" w:rsidTr="00767AB9">
        <w:tc>
          <w:tcPr>
            <w:tcW w:w="2912" w:type="dxa"/>
          </w:tcPr>
          <w:p w14:paraId="3EF267A6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</w:t>
            </w:r>
          </w:p>
        </w:tc>
        <w:tc>
          <w:tcPr>
            <w:tcW w:w="2912" w:type="dxa"/>
          </w:tcPr>
          <w:p w14:paraId="747F13D5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할로윈 이벤트 용품 구매 및 과방 꾸미기</w:t>
            </w:r>
          </w:p>
        </w:tc>
        <w:tc>
          <w:tcPr>
            <w:tcW w:w="2913" w:type="dxa"/>
          </w:tcPr>
          <w:p w14:paraId="4A28CBFD" w14:textId="77777777" w:rsidR="00CD6F12" w:rsidRPr="00062781" w:rsidRDefault="00CD6F12" w:rsidP="00767AB9"/>
        </w:tc>
      </w:tr>
      <w:tr w:rsidR="00CD6F12" w:rsidRPr="006119CD" w14:paraId="3195DE1D" w14:textId="77777777" w:rsidTr="00767AB9">
        <w:tc>
          <w:tcPr>
            <w:tcW w:w="2912" w:type="dxa"/>
          </w:tcPr>
          <w:p w14:paraId="51535E5B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5</w:t>
            </w:r>
          </w:p>
        </w:tc>
        <w:tc>
          <w:tcPr>
            <w:tcW w:w="2912" w:type="dxa"/>
          </w:tcPr>
          <w:p w14:paraId="06579890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할로윈 이벤트 공지 및</w:t>
            </w:r>
          </w:p>
          <w:p w14:paraId="69847512" w14:textId="77777777" w:rsidR="00CD6F12" w:rsidRPr="006119CD" w:rsidRDefault="00CD6F12" w:rsidP="00767AB9">
            <w:pPr>
              <w:jc w:val="center"/>
            </w:pPr>
            <w:r>
              <w:rPr>
                <w:rFonts w:hint="eastAsia"/>
              </w:rPr>
              <w:t>과방 설명서 공유</w:t>
            </w:r>
          </w:p>
        </w:tc>
        <w:tc>
          <w:tcPr>
            <w:tcW w:w="2913" w:type="dxa"/>
          </w:tcPr>
          <w:p w14:paraId="198C2C8D" w14:textId="77777777" w:rsidR="00CD6F12" w:rsidRPr="00062781" w:rsidRDefault="00CD6F12" w:rsidP="00767AB9"/>
        </w:tc>
      </w:tr>
      <w:tr w:rsidR="00CD6F12" w:rsidRPr="006119CD" w14:paraId="3CF24CE3" w14:textId="77777777" w:rsidTr="00767AB9">
        <w:tc>
          <w:tcPr>
            <w:tcW w:w="2912" w:type="dxa"/>
            <w:tcBorders>
              <w:bottom w:val="single" w:sz="12" w:space="0" w:color="auto"/>
            </w:tcBorders>
          </w:tcPr>
          <w:p w14:paraId="5D76BD8C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5~2022.10.3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F529AD9" w14:textId="77777777" w:rsidR="00CD6F12" w:rsidRDefault="00CD6F12" w:rsidP="00767AB9">
            <w:pPr>
              <w:jc w:val="center"/>
            </w:pPr>
            <w:r>
              <w:rPr>
                <w:rFonts w:hint="eastAsia"/>
              </w:rPr>
              <w:t>할로윈 이벤트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0F0B3B65" w14:textId="77777777" w:rsidR="00CD6F12" w:rsidRPr="00062781" w:rsidRDefault="00CD6F12" w:rsidP="00767AB9"/>
        </w:tc>
      </w:tr>
    </w:tbl>
    <w:p w14:paraId="367C66F9" w14:textId="77777777" w:rsidR="00CD6F12" w:rsidRPr="008A6F11" w:rsidRDefault="00CD6F12" w:rsidP="00CD6F12">
      <w:pPr>
        <w:ind w:firstLineChars="100" w:firstLine="220"/>
        <w:rPr>
          <w:sz w:val="22"/>
        </w:rPr>
      </w:pPr>
    </w:p>
    <w:p w14:paraId="5D87355F" w14:textId="77777777" w:rsidR="00CD6F12" w:rsidRDefault="00CD6F12" w:rsidP="00CD6F1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7177254" w14:textId="77777777" w:rsidR="00CD6F12" w:rsidRDefault="00CD6F12" w:rsidP="00CD6F1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과방 설명서: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방 설명서를 마련하여 학과 구성원들에게 과방에 대해 소개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지속적이고 자발적인 과방 관리를 위한 주의할 점을 안내한다.</w:t>
      </w:r>
      <w:r>
        <w:rPr>
          <w:sz w:val="22"/>
        </w:rPr>
        <w:t xml:space="preserve"> </w:t>
      </w:r>
    </w:p>
    <w:p w14:paraId="4989BACF" w14:textId="77777777" w:rsidR="00CD6F12" w:rsidRPr="008A6F11" w:rsidRDefault="00CD6F12" w:rsidP="00CD6F1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과방 활성화: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방 내 필요 물품을 정비 및 구비하여 학과 구성원들이 과방을 원활하고 효과적으로 사용할 수 있도록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 과방의 공간을 활용하여 할로윈 포토존과 소정의 간식을 비치하는 이벤트를 진행하여 학과 구성원들이 과방에 친숙해지고 앞으로</w:t>
      </w:r>
      <w:r>
        <w:rPr>
          <w:rFonts w:hint="eastAsia"/>
          <w:sz w:val="22"/>
        </w:rPr>
        <w:lastRenderedPageBreak/>
        <w:t>도 편하게 방문할 수 있도록 하였다.</w:t>
      </w:r>
      <w:r>
        <w:rPr>
          <w:sz w:val="22"/>
        </w:rPr>
        <w:t xml:space="preserve"> </w:t>
      </w:r>
    </w:p>
    <w:p w14:paraId="43D07D2D" w14:textId="77777777" w:rsidR="00CD6F12" w:rsidRPr="008A6F11" w:rsidRDefault="00CD6F12" w:rsidP="00CD6F1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05F095B" w14:textId="77777777" w:rsidR="00CD6F12" w:rsidRDefault="00CD6F12" w:rsidP="00CD6F12"/>
    <w:p w14:paraId="48F6B203" w14:textId="77777777" w:rsidR="00CD6F12" w:rsidRDefault="00CD6F12" w:rsidP="00CD6F1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2"/>
        <w:gridCol w:w="1003"/>
        <w:gridCol w:w="593"/>
        <w:gridCol w:w="2047"/>
        <w:gridCol w:w="593"/>
        <w:gridCol w:w="1148"/>
        <w:gridCol w:w="1214"/>
        <w:gridCol w:w="807"/>
        <w:gridCol w:w="593"/>
      </w:tblGrid>
      <w:tr w:rsidR="00CD6F12" w:rsidRPr="00626527" w14:paraId="17F06EE0" w14:textId="77777777" w:rsidTr="00767AB9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801A5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03E7A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DA4A1B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59CB3F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D6F6C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C5B6F6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08DB9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DC78F0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83D32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D6F12" w:rsidRPr="00626527" w14:paraId="15A63680" w14:textId="77777777" w:rsidTr="00767AB9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A345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167A1F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관리 및 활성화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7B79F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2C5016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물품 구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09499E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59DBE8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564540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AB664B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.7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2800E02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D6F12" w:rsidRPr="00626527" w14:paraId="2D6F05B4" w14:textId="77777777" w:rsidTr="00767AB9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582D3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8A69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1B5202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25F331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활성화 행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EF57D3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08F5E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CE2D88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5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B57E11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5.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B22CD6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D6F12" w:rsidRPr="00626527" w14:paraId="1D3412AD" w14:textId="77777777" w:rsidTr="00767AB9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A9CE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189C8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2F84E9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0AD4E1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95ADB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35B6DE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7.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B552BE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1BD2D8B" w14:textId="77777777" w:rsidR="00CD6F12" w:rsidRDefault="00CD6F12" w:rsidP="00CD6F12"/>
    <w:p w14:paraId="01891E44" w14:textId="77777777" w:rsidR="00CD6F12" w:rsidRDefault="00CD6F12" w:rsidP="00CD6F12"/>
    <w:p w14:paraId="045AD86B" w14:textId="77777777" w:rsidR="00CD6F12" w:rsidRPr="00062781" w:rsidRDefault="00CD6F12" w:rsidP="00CD6F1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C2D3FD0" w14:textId="77777777" w:rsidR="00CD6F12" w:rsidRDefault="00CD6F12" w:rsidP="00CD6F1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EF5E3B6" w14:textId="77777777" w:rsidR="00CD6F12" w:rsidRDefault="00CD6F12" w:rsidP="00CD6F1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과방에 필요한 물품들을 파악하여 필요 물품을 구입하거나 학과 사무실에서 물품 지원을 받아 비치하여 더 나은 과방 환경을</w:t>
      </w:r>
      <w:r>
        <w:rPr>
          <w:sz w:val="22"/>
        </w:rPr>
        <w:t xml:space="preserve"> </w:t>
      </w:r>
      <w:r>
        <w:rPr>
          <w:rFonts w:hint="eastAsia"/>
          <w:sz w:val="22"/>
        </w:rPr>
        <w:t>구성하고자 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방 설명서를 작성하고</w:t>
      </w:r>
      <w:r>
        <w:rPr>
          <w:sz w:val="22"/>
        </w:rPr>
        <w:t xml:space="preserve"> </w:t>
      </w:r>
      <w:r>
        <w:rPr>
          <w:rFonts w:hint="eastAsia"/>
          <w:sz w:val="22"/>
        </w:rPr>
        <w:t>바뇌과 구성원과 공유하여 지속적이고 자발적인 과방 관리가 이루어지도록 하였다.</w:t>
      </w:r>
      <w:r>
        <w:rPr>
          <w:sz w:val="22"/>
        </w:rPr>
        <w:t xml:space="preserve"> </w:t>
      </w:r>
    </w:p>
    <w:p w14:paraId="1A2DB32B" w14:textId="77777777" w:rsidR="00CD6F12" w:rsidRPr="00062781" w:rsidRDefault="00CD6F12" w:rsidP="00CD6F12">
      <w:pPr>
        <w:ind w:firstLineChars="50" w:firstLine="110"/>
        <w:rPr>
          <w:sz w:val="22"/>
        </w:rPr>
      </w:pPr>
      <w:r>
        <w:rPr>
          <w:rFonts w:hint="eastAsia"/>
          <w:sz w:val="22"/>
        </w:rPr>
        <w:t>과방 공간을 활용한 할로윈 이벤트를 진행하여 바뇌과 구성원들 모두 편하게 과방을 방문하도록 하였고 과방 활성화에 도움이 되도록 하였다.</w:t>
      </w:r>
      <w:r>
        <w:rPr>
          <w:sz w:val="22"/>
        </w:rPr>
        <w:t xml:space="preserve"> </w:t>
      </w:r>
    </w:p>
    <w:p w14:paraId="663F45F2" w14:textId="77777777" w:rsidR="00CD6F12" w:rsidRDefault="00CD6F12" w:rsidP="00CD6F1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46B4023" w14:textId="77777777" w:rsidR="00CD6F12" w:rsidRPr="00062781" w:rsidRDefault="00CD6F12" w:rsidP="00CD6F1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418855C8" w14:textId="77777777" w:rsidR="000E7780" w:rsidRDefault="00CD6F12" w:rsidP="00CD6F12"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  <w:r>
        <w:t xml:space="preserve"> </w:t>
      </w:r>
      <w:r w:rsidR="000E7780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14:paraId="2FC69BFA" w14:textId="77777777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64FB60B" w14:textId="77777777" w:rsidR="004D716C" w:rsidRPr="009B1E15" w:rsidRDefault="000E7780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5B079C69" w14:textId="77777777"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E084EDF" w14:textId="77777777" w:rsidR="004D716C" w:rsidRPr="009B1E15" w:rsidRDefault="00CD6F12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터디 사업</w:t>
            </w:r>
          </w:p>
        </w:tc>
      </w:tr>
    </w:tbl>
    <w:p w14:paraId="715A8CED" w14:textId="77777777" w:rsidR="004D716C" w:rsidRDefault="004D716C" w:rsidP="004D716C"/>
    <w:p w14:paraId="39DD4866" w14:textId="77777777" w:rsidR="00CD6F12" w:rsidRPr="0029157A" w:rsidRDefault="00CD6F12" w:rsidP="00CD6F1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D6F12" w14:paraId="4A1B5492" w14:textId="77777777" w:rsidTr="00767AB9">
        <w:tc>
          <w:tcPr>
            <w:tcW w:w="2263" w:type="dxa"/>
          </w:tcPr>
          <w:p w14:paraId="792F44E5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5730F36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우들의 시험기간을 응원하기 위한 인스타 스토리 게시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간식 나눔 이벤트, 스터디 이벤트 진행</w:t>
            </w:r>
          </w:p>
        </w:tc>
      </w:tr>
      <w:tr w:rsidR="00CD6F12" w14:paraId="3C6E2EE6" w14:textId="77777777" w:rsidTr="00767AB9">
        <w:tc>
          <w:tcPr>
            <w:tcW w:w="2263" w:type="dxa"/>
          </w:tcPr>
          <w:p w14:paraId="15884999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87C1CEB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5E4BDA">
              <w:rPr>
                <w:sz w:val="22"/>
              </w:rPr>
              <w:t>10</w:t>
            </w:r>
            <w:r>
              <w:rPr>
                <w:sz w:val="22"/>
              </w:rPr>
              <w:t>.01-2022.12.01</w:t>
            </w:r>
          </w:p>
        </w:tc>
      </w:tr>
      <w:tr w:rsidR="00CD6F12" w14:paraId="29B8C6EE" w14:textId="77777777" w:rsidTr="00767AB9">
        <w:tc>
          <w:tcPr>
            <w:tcW w:w="2263" w:type="dxa"/>
          </w:tcPr>
          <w:p w14:paraId="6A0A0AFD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E547928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중간고사:</w:t>
            </w:r>
            <w:r>
              <w:rPr>
                <w:sz w:val="22"/>
              </w:rPr>
              <w:t xml:space="preserve"> 2022.10.10-2022.10.16 </w:t>
            </w:r>
            <w:r>
              <w:rPr>
                <w:rFonts w:hint="eastAsia"/>
                <w:sz w:val="22"/>
              </w:rPr>
              <w:t>기말고사:</w:t>
            </w:r>
            <w:r>
              <w:rPr>
                <w:sz w:val="22"/>
              </w:rPr>
              <w:t xml:space="preserve"> 2022.11.30-2022.12.1</w:t>
            </w:r>
          </w:p>
        </w:tc>
      </w:tr>
      <w:tr w:rsidR="00CD6F12" w14:paraId="24E58505" w14:textId="77777777" w:rsidTr="00767AB9">
        <w:tc>
          <w:tcPr>
            <w:tcW w:w="2263" w:type="dxa"/>
          </w:tcPr>
          <w:p w14:paraId="30B4524F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10C65CDF" w14:textId="7547A68B" w:rsidR="00CD6F12" w:rsidRPr="00062781" w:rsidRDefault="00863055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10,620</w:t>
            </w:r>
          </w:p>
        </w:tc>
      </w:tr>
      <w:tr w:rsidR="00CD6F12" w14:paraId="731EB93D" w14:textId="77777777" w:rsidTr="00767AB9">
        <w:tc>
          <w:tcPr>
            <w:tcW w:w="2263" w:type="dxa"/>
          </w:tcPr>
          <w:p w14:paraId="142CD887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77B6001" w14:textId="77777777" w:rsidR="00CD6F12" w:rsidRPr="00062781" w:rsidRDefault="00CD6F12" w:rsidP="00767AB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복지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박하민</w:t>
            </w:r>
          </w:p>
        </w:tc>
      </w:tr>
    </w:tbl>
    <w:p w14:paraId="7CB53FCF" w14:textId="77777777" w:rsidR="00CD6F12" w:rsidRDefault="00CD6F12" w:rsidP="00CD6F12"/>
    <w:p w14:paraId="505DE2B5" w14:textId="77777777" w:rsidR="00CD6F12" w:rsidRPr="008A6F11" w:rsidRDefault="00CD6F12" w:rsidP="00CD6F1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CCF12FE" w14:textId="77777777" w:rsidR="00CD6F12" w:rsidRDefault="00CD6F12" w:rsidP="00CD6F1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755"/>
        <w:gridCol w:w="2070"/>
      </w:tblGrid>
      <w:tr w:rsidR="00CD6F12" w14:paraId="60419AB5" w14:textId="77777777" w:rsidTr="00767AB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1880EC" w14:textId="77777777" w:rsidR="00CD6F12" w:rsidRPr="00062781" w:rsidRDefault="00CD6F12" w:rsidP="00767AB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75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16D818" w14:textId="77777777" w:rsidR="00CD6F12" w:rsidRPr="00062781" w:rsidRDefault="00CD6F12" w:rsidP="00767AB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96CDC05" w14:textId="77777777" w:rsidR="00CD6F12" w:rsidRPr="00062781" w:rsidRDefault="00CD6F12" w:rsidP="00767AB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D6F12" w14:paraId="22256B8B" w14:textId="77777777" w:rsidTr="00767AB9">
        <w:tc>
          <w:tcPr>
            <w:tcW w:w="2912" w:type="dxa"/>
            <w:tcBorders>
              <w:top w:val="single" w:sz="4" w:space="0" w:color="auto"/>
            </w:tcBorders>
          </w:tcPr>
          <w:p w14:paraId="4FD90B5D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0~2022.10.6</w:t>
            </w:r>
          </w:p>
        </w:tc>
        <w:tc>
          <w:tcPr>
            <w:tcW w:w="3755" w:type="dxa"/>
            <w:tcBorders>
              <w:top w:val="single" w:sz="4" w:space="0" w:color="auto"/>
            </w:tcBorders>
          </w:tcPr>
          <w:p w14:paraId="5495C10E" w14:textId="77777777" w:rsidR="00CD6F12" w:rsidRPr="00062781" w:rsidRDefault="00CD6F12" w:rsidP="00767AB9">
            <w:r>
              <w:rPr>
                <w:rFonts w:hint="eastAsia"/>
              </w:rPr>
              <w:t>중간고사 응원 인스타 스토리 게시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101C20DD" w14:textId="77777777" w:rsidR="00CD6F12" w:rsidRPr="00062781" w:rsidRDefault="00CD6F12" w:rsidP="00767AB9"/>
        </w:tc>
      </w:tr>
      <w:tr w:rsidR="00CD6F12" w14:paraId="4D65D045" w14:textId="77777777" w:rsidTr="00767AB9">
        <w:tc>
          <w:tcPr>
            <w:tcW w:w="2912" w:type="dxa"/>
          </w:tcPr>
          <w:p w14:paraId="109B8240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30-2022.12.1</w:t>
            </w:r>
          </w:p>
        </w:tc>
        <w:tc>
          <w:tcPr>
            <w:tcW w:w="3755" w:type="dxa"/>
          </w:tcPr>
          <w:p w14:paraId="38E0810E" w14:textId="77777777" w:rsidR="00CD6F12" w:rsidRPr="00062781" w:rsidRDefault="00CD6F12" w:rsidP="00767AB9">
            <w:r>
              <w:rPr>
                <w:rFonts w:hint="eastAsia"/>
              </w:rPr>
              <w:t>기말고사 응원 간식나눔 이벤트 진행</w:t>
            </w:r>
          </w:p>
        </w:tc>
        <w:tc>
          <w:tcPr>
            <w:tcW w:w="2070" w:type="dxa"/>
          </w:tcPr>
          <w:p w14:paraId="17C3CB95" w14:textId="77777777" w:rsidR="00CD6F12" w:rsidRPr="00062781" w:rsidRDefault="00CD6F12" w:rsidP="00767AB9"/>
        </w:tc>
      </w:tr>
      <w:tr w:rsidR="00CD6F12" w14:paraId="434056D7" w14:textId="77777777" w:rsidTr="00767AB9">
        <w:tc>
          <w:tcPr>
            <w:tcW w:w="2912" w:type="dxa"/>
            <w:tcBorders>
              <w:bottom w:val="single" w:sz="12" w:space="0" w:color="auto"/>
            </w:tcBorders>
          </w:tcPr>
          <w:p w14:paraId="55F3C94C" w14:textId="77777777" w:rsidR="00CD6F12" w:rsidRPr="00062781" w:rsidRDefault="00CD6F12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30-2022.12.16</w:t>
            </w:r>
          </w:p>
        </w:tc>
        <w:tc>
          <w:tcPr>
            <w:tcW w:w="3755" w:type="dxa"/>
            <w:tcBorders>
              <w:bottom w:val="single" w:sz="12" w:space="0" w:color="auto"/>
            </w:tcBorders>
          </w:tcPr>
          <w:p w14:paraId="047E4779" w14:textId="77777777" w:rsidR="00CD6F12" w:rsidRPr="00062781" w:rsidRDefault="00CD6F12" w:rsidP="00767AB9">
            <w:r>
              <w:rPr>
                <w:rFonts w:hint="eastAsia"/>
              </w:rPr>
              <w:t>스터디 이벤트 진행</w:t>
            </w:r>
          </w:p>
        </w:tc>
        <w:tc>
          <w:tcPr>
            <w:tcW w:w="2070" w:type="dxa"/>
            <w:tcBorders>
              <w:bottom w:val="single" w:sz="12" w:space="0" w:color="auto"/>
            </w:tcBorders>
          </w:tcPr>
          <w:p w14:paraId="7B889EC8" w14:textId="77777777" w:rsidR="00CD6F12" w:rsidRPr="00062781" w:rsidRDefault="00CD6F12" w:rsidP="00767AB9"/>
        </w:tc>
      </w:tr>
    </w:tbl>
    <w:p w14:paraId="16505D6F" w14:textId="77777777" w:rsidR="00CD6F12" w:rsidRPr="008A6F11" w:rsidRDefault="00CD6F12" w:rsidP="00CD6F12">
      <w:pPr>
        <w:ind w:firstLineChars="100" w:firstLine="220"/>
        <w:rPr>
          <w:sz w:val="22"/>
        </w:rPr>
      </w:pPr>
    </w:p>
    <w:p w14:paraId="241D314F" w14:textId="77777777" w:rsidR="00CD6F12" w:rsidRDefault="00CD6F12" w:rsidP="00CD6F1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EF97034" w14:textId="77777777" w:rsidR="00CD6F12" w:rsidRDefault="00CD6F12" w:rsidP="00CD6F1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중간고사:</w:t>
      </w:r>
      <w:r>
        <w:rPr>
          <w:sz w:val="22"/>
        </w:rPr>
        <w:t xml:space="preserve"> </w:t>
      </w:r>
      <w:r>
        <w:rPr>
          <w:rFonts w:hint="eastAsia"/>
          <w:sz w:val="22"/>
        </w:rPr>
        <w:t>바뇌과 학우들의 중간고사를 응원하기 위</w:t>
      </w:r>
      <w:r>
        <w:rPr>
          <w:sz w:val="22"/>
        </w:rPr>
        <w:t xml:space="preserve">한 </w:t>
      </w:r>
      <w:r>
        <w:rPr>
          <w:rFonts w:hint="eastAsia"/>
          <w:sz w:val="22"/>
        </w:rPr>
        <w:t xml:space="preserve">인스타 스토리를 총 </w:t>
      </w:r>
      <w:r>
        <w:rPr>
          <w:sz w:val="22"/>
        </w:rPr>
        <w:t>7</w:t>
      </w:r>
      <w:r>
        <w:rPr>
          <w:rFonts w:hint="eastAsia"/>
          <w:sz w:val="22"/>
        </w:rPr>
        <w:t>일에 걸쳐 매일 게시하였다.</w:t>
      </w:r>
      <w:r>
        <w:rPr>
          <w:sz w:val="22"/>
        </w:rPr>
        <w:t xml:space="preserve"> </w:t>
      </w:r>
    </w:p>
    <w:p w14:paraId="12523FD4" w14:textId="77777777" w:rsidR="00CD6F12" w:rsidRPr="008A6F11" w:rsidRDefault="00CD6F12" w:rsidP="00CD6F1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기말고사:</w:t>
      </w:r>
      <w:r>
        <w:rPr>
          <w:sz w:val="22"/>
        </w:rPr>
        <w:t xml:space="preserve"> </w:t>
      </w:r>
      <w:r>
        <w:rPr>
          <w:rFonts w:hint="eastAsia"/>
          <w:sz w:val="22"/>
        </w:rPr>
        <w:t>바뇌과 학우들의 기말고사를 응원하기 위한 간식나눔 이벤트를 진행하였고, 바뇌과와 관련한 내용이 포함된 자신의</w:t>
      </w:r>
      <w:r>
        <w:rPr>
          <w:sz w:val="22"/>
        </w:rPr>
        <w:t xml:space="preserve"> </w:t>
      </w:r>
      <w:r>
        <w:rPr>
          <w:rFonts w:hint="eastAsia"/>
          <w:sz w:val="22"/>
        </w:rPr>
        <w:t>시험기간을 인스타 스토리 형식으로 공유하는 스터디 이벤트를 진행하였다.</w:t>
      </w:r>
      <w:r>
        <w:rPr>
          <w:sz w:val="22"/>
        </w:rPr>
        <w:t xml:space="preserve"> </w:t>
      </w:r>
    </w:p>
    <w:p w14:paraId="78675FAF" w14:textId="77777777" w:rsidR="00CD6F12" w:rsidRDefault="00CD6F12" w:rsidP="00CD6F1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0CEBB34" w14:textId="77777777" w:rsidR="00CD6F12" w:rsidRDefault="00CD6F12" w:rsidP="00CD6F1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간식나눔이벤트:</w:t>
      </w:r>
      <w:r>
        <w:rPr>
          <w:sz w:val="22"/>
        </w:rPr>
        <w:t xml:space="preserve"> 22</w:t>
      </w:r>
      <w:r>
        <w:rPr>
          <w:rFonts w:hint="eastAsia"/>
          <w:sz w:val="22"/>
        </w:rPr>
        <w:t>명</w:t>
      </w:r>
    </w:p>
    <w:p w14:paraId="05F092D6" w14:textId="77777777" w:rsidR="00CD6F12" w:rsidRDefault="00CD6F12" w:rsidP="00CD6F12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스터디 이벤트:</w:t>
      </w:r>
      <w:r>
        <w:rPr>
          <w:sz w:val="22"/>
        </w:rPr>
        <w:t xml:space="preserve"> 6</w:t>
      </w:r>
      <w:r>
        <w:rPr>
          <w:rFonts w:hint="eastAsia"/>
          <w:sz w:val="22"/>
        </w:rPr>
        <w:t>명</w:t>
      </w:r>
    </w:p>
    <w:p w14:paraId="793DC027" w14:textId="77777777" w:rsidR="00CD6F12" w:rsidRDefault="00CD6F12" w:rsidP="00CD6F12"/>
    <w:p w14:paraId="5101A302" w14:textId="77777777" w:rsidR="00CD6F12" w:rsidRDefault="00CD6F12" w:rsidP="00CD6F1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599"/>
        <w:gridCol w:w="2310"/>
        <w:gridCol w:w="599"/>
        <w:gridCol w:w="1224"/>
        <w:gridCol w:w="1224"/>
        <w:gridCol w:w="843"/>
        <w:gridCol w:w="599"/>
      </w:tblGrid>
      <w:tr w:rsidR="00CD6F12" w:rsidRPr="00626527" w14:paraId="6E78A7F6" w14:textId="77777777" w:rsidTr="00767AB9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773E5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85EECF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275423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D3B3DB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A7BD2F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11B21A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EA7D37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D284CB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D231C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D6F12" w:rsidRPr="00626527" w14:paraId="0D0382A7" w14:textId="77777777" w:rsidTr="00767AB9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6A73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908EC6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터디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C22956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B86ED5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터디 참여자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80A9C3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FD6326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D18352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1,2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A7A47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1.2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B5CAA70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D6F12" w:rsidRPr="00626527" w14:paraId="1FC19DEE" w14:textId="77777777" w:rsidTr="00767AB9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7ECB9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16DEA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E29BC0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7DE441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 나눔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AA3A60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8E4786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5AB792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39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41385B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4.8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1BA624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D6F12" w:rsidRPr="00626527" w14:paraId="42BD7053" w14:textId="77777777" w:rsidTr="00767AB9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467AF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A9591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8B238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89E050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6F5254" w14:textId="7DEC0B96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6305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1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86305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B61E42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4.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B3973A" w14:textId="77777777" w:rsidR="00CD6F12" w:rsidRPr="00626527" w:rsidRDefault="00CD6F12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88AFB56" w14:textId="77777777" w:rsidR="00CD6F12" w:rsidRDefault="00CD6F12" w:rsidP="00CD6F12"/>
    <w:p w14:paraId="06D9149F" w14:textId="77777777" w:rsidR="00CD6F12" w:rsidRDefault="00CD6F12" w:rsidP="00CD6F12"/>
    <w:p w14:paraId="50F8CD56" w14:textId="77777777" w:rsidR="00CD6F12" w:rsidRPr="00062781" w:rsidRDefault="00CD6F12" w:rsidP="00CD6F1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3EA3135" w14:textId="77777777" w:rsidR="00CD6F12" w:rsidRDefault="00CD6F12" w:rsidP="00CD6F1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A6EBDB4" w14:textId="77777777" w:rsidR="00CD6F12" w:rsidRDefault="00CD6F12" w:rsidP="00CD6F1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중간고사 인스타 응원 스토리 게시 이벤트는 바뇌과 학우들이 공감할만한 내용으로 구성하여 학우분들과 교수님도 반응이 좋았던 이벤트였다.</w:t>
      </w:r>
      <w:r>
        <w:rPr>
          <w:sz w:val="22"/>
        </w:rPr>
        <w:t xml:space="preserve"> </w:t>
      </w:r>
    </w:p>
    <w:p w14:paraId="0570A18C" w14:textId="77777777" w:rsidR="00CD6F12" w:rsidRPr="00860DD6" w:rsidRDefault="00CD6F12" w:rsidP="00CD6F12">
      <w:pPr>
        <w:ind w:firstLineChars="50" w:firstLine="110"/>
        <w:rPr>
          <w:sz w:val="22"/>
        </w:rPr>
      </w:pPr>
      <w:r>
        <w:rPr>
          <w:rFonts w:hint="eastAsia"/>
          <w:sz w:val="22"/>
        </w:rPr>
        <w:t>기말고사 간식나눔 이벤트의 경우 학과 구성원들이 학과에서 제공하는 복지를 직접적으로 느낄 수 있었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스터디 이벤트를 통해 학과 학생들끼리 서로의 시험기간을 공유하며 동기부여와 응원을 얻을 수 있었다.</w:t>
      </w:r>
      <w:r>
        <w:rPr>
          <w:sz w:val="22"/>
        </w:rPr>
        <w:t xml:space="preserve"> </w:t>
      </w:r>
    </w:p>
    <w:p w14:paraId="4CF234C7" w14:textId="77777777" w:rsidR="00CD6F12" w:rsidRDefault="00CD6F12" w:rsidP="00CD6F1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2DF839F" w14:textId="77777777" w:rsidR="00CD6F12" w:rsidRPr="00062781" w:rsidRDefault="00CD6F12" w:rsidP="00CD6F1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53C92F9F" w14:textId="77777777" w:rsidR="00CD6F12" w:rsidRDefault="00CD6F12" w:rsidP="00CD6F1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834BDD4" w14:textId="77777777" w:rsidR="007B67DA" w:rsidRDefault="007B67DA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14:paraId="3C689005" w14:textId="77777777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A636168" w14:textId="77777777" w:rsidR="004D716C" w:rsidRPr="009B1E15" w:rsidRDefault="007B67DA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619CA221" w14:textId="77777777"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104B38A" w14:textId="77777777" w:rsidR="004D716C" w:rsidRPr="009B1E15" w:rsidRDefault="00FC5BBB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친목 사업(친해지길 바뇌)</w:t>
            </w:r>
          </w:p>
        </w:tc>
      </w:tr>
    </w:tbl>
    <w:p w14:paraId="1269F652" w14:textId="77777777" w:rsidR="004D716C" w:rsidRDefault="004D716C" w:rsidP="004D716C"/>
    <w:p w14:paraId="061B6DDA" w14:textId="77777777" w:rsidR="00767AB9" w:rsidRDefault="00767AB9" w:rsidP="00767AB9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767AB9" w14:paraId="6EFCD636" w14:textId="77777777" w:rsidTr="00767AB9">
        <w:tc>
          <w:tcPr>
            <w:tcW w:w="2268" w:type="dxa"/>
          </w:tcPr>
          <w:p w14:paraId="6551F14D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13A2FE27" w14:textId="77777777" w:rsidR="00767AB9" w:rsidRPr="00BB4F2C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FF0000"/>
                <w:sz w:val="22"/>
              </w:rPr>
            </w:pPr>
            <w:r>
              <w:rPr>
                <w:rFonts w:hint="eastAsia"/>
                <w:sz w:val="22"/>
              </w:rPr>
              <w:t>조별로 친목 활동을 진행하고 우수 활동 조에 상품 지급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과 학생들간의 모임에 보조금 지급.</w:t>
            </w:r>
          </w:p>
        </w:tc>
      </w:tr>
      <w:tr w:rsidR="00767AB9" w14:paraId="55173823" w14:textId="77777777" w:rsidTr="00767AB9">
        <w:tc>
          <w:tcPr>
            <w:tcW w:w="2268" w:type="dxa"/>
          </w:tcPr>
          <w:p w14:paraId="74B2D0B9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0AFE33D5" w14:textId="77777777" w:rsidR="00767AB9" w:rsidRDefault="00767AB9" w:rsidP="00767AB9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 w:rsidRPr="00E01DD0">
              <w:rPr>
                <w:sz w:val="22"/>
              </w:rPr>
              <w:t>2022</w:t>
            </w:r>
            <w:r>
              <w:rPr>
                <w:sz w:val="22"/>
              </w:rPr>
              <w:t>.0</w:t>
            </w:r>
            <w:r w:rsidR="005E4BDA">
              <w:rPr>
                <w:sz w:val="22"/>
              </w:rPr>
              <w:t>9</w:t>
            </w:r>
            <w:r>
              <w:rPr>
                <w:sz w:val="22"/>
              </w:rPr>
              <w:t>.</w:t>
            </w:r>
            <w:r w:rsidR="005E4BDA">
              <w:rPr>
                <w:sz w:val="22"/>
              </w:rPr>
              <w:t>01</w:t>
            </w:r>
            <w:r>
              <w:rPr>
                <w:sz w:val="22"/>
              </w:rPr>
              <w:t xml:space="preserve"> ~ 2022.1</w:t>
            </w:r>
            <w:r w:rsidR="005E4BDA">
              <w:rPr>
                <w:sz w:val="22"/>
              </w:rPr>
              <w:t>1.30</w:t>
            </w:r>
          </w:p>
        </w:tc>
      </w:tr>
      <w:tr w:rsidR="00767AB9" w14:paraId="3171826E" w14:textId="77777777" w:rsidTr="00767AB9">
        <w:tc>
          <w:tcPr>
            <w:tcW w:w="2268" w:type="dxa"/>
          </w:tcPr>
          <w:p w14:paraId="76D174AC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5C75E225" w14:textId="77777777" w:rsidR="00767AB9" w:rsidRPr="00BD0194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sz w:val="22"/>
              </w:rPr>
              <w:t>2022</w:t>
            </w:r>
            <w:r>
              <w:rPr>
                <w:rFonts w:hint="eastAsia"/>
                <w:sz w:val="22"/>
              </w:rPr>
              <w:t>.</w:t>
            </w:r>
            <w:r>
              <w:rPr>
                <w:sz w:val="22"/>
              </w:rPr>
              <w:t>09.19 ~ 2022.12.18</w:t>
            </w:r>
          </w:p>
        </w:tc>
      </w:tr>
      <w:tr w:rsidR="00767AB9" w14:paraId="4BB22086" w14:textId="77777777" w:rsidTr="00767AB9">
        <w:tc>
          <w:tcPr>
            <w:tcW w:w="2268" w:type="dxa"/>
          </w:tcPr>
          <w:p w14:paraId="6AA57965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692F03D0" w14:textId="77777777" w:rsidR="00767AB9" w:rsidRPr="00A036E2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</w:t>
            </w:r>
            <w:r>
              <w:rPr>
                <w:color w:val="000000"/>
                <w:sz w:val="22"/>
              </w:rPr>
              <w:t>280,000</w:t>
            </w:r>
          </w:p>
        </w:tc>
      </w:tr>
      <w:tr w:rsidR="00767AB9" w14:paraId="69227CC3" w14:textId="77777777" w:rsidTr="00767AB9">
        <w:tc>
          <w:tcPr>
            <w:tcW w:w="2268" w:type="dxa"/>
          </w:tcPr>
          <w:p w14:paraId="0B9685FB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289EA4BC" w14:textId="77777777" w:rsidR="00767AB9" w:rsidRPr="00A036E2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E01DD0">
              <w:rPr>
                <w:rFonts w:hint="eastAsia"/>
                <w:sz w:val="22"/>
              </w:rPr>
              <w:t xml:space="preserve">기획부 </w:t>
            </w:r>
            <w:r w:rsidRPr="00E01DD0">
              <w:rPr>
                <w:sz w:val="22"/>
              </w:rPr>
              <w:t xml:space="preserve">/ </w:t>
            </w:r>
            <w:r w:rsidRPr="00E01DD0">
              <w:rPr>
                <w:rFonts w:hint="eastAsia"/>
                <w:sz w:val="22"/>
              </w:rPr>
              <w:t>박준형</w:t>
            </w:r>
          </w:p>
        </w:tc>
      </w:tr>
    </w:tbl>
    <w:p w14:paraId="6B193515" w14:textId="77777777" w:rsidR="00767AB9" w:rsidRDefault="00767AB9" w:rsidP="00767AB9">
      <w:pPr>
        <w:widowControl/>
        <w:tabs>
          <w:tab w:val="left" w:pos="6645"/>
        </w:tabs>
        <w:rPr>
          <w:sz w:val="22"/>
        </w:rPr>
      </w:pPr>
    </w:p>
    <w:p w14:paraId="41164437" w14:textId="77777777" w:rsidR="00767AB9" w:rsidRDefault="00767AB9" w:rsidP="00767AB9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0E43C6E1" w14:textId="77777777" w:rsidR="00767AB9" w:rsidRDefault="00767AB9" w:rsidP="00767AB9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767AB9" w14:paraId="6A77ACCA" w14:textId="77777777" w:rsidTr="00767AB9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5931517F" w14:textId="77777777" w:rsidR="00767AB9" w:rsidRDefault="00767AB9" w:rsidP="00767AB9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541051F9" w14:textId="77777777" w:rsidR="00767AB9" w:rsidRDefault="00767AB9" w:rsidP="00767AB9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11259953" w14:textId="77777777" w:rsidR="00767AB9" w:rsidRDefault="00767AB9" w:rsidP="00767AB9">
            <w:pPr>
              <w:jc w:val="center"/>
            </w:pPr>
            <w:r>
              <w:t>비고</w:t>
            </w:r>
          </w:p>
        </w:tc>
      </w:tr>
      <w:tr w:rsidR="00767AB9" w14:paraId="1CB5E4D7" w14:textId="77777777" w:rsidTr="00767AB9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0C2C9E99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 09 – 2022. 11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6CD0590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활동 조 선정 및 친목 프로그램</w:t>
            </w:r>
            <w:r>
              <w:t xml:space="preserve">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25B1EB6" w14:textId="77777777" w:rsidR="00767AB9" w:rsidRDefault="00767AB9" w:rsidP="00767AB9">
            <w:pPr>
              <w:jc w:val="center"/>
            </w:pPr>
          </w:p>
        </w:tc>
      </w:tr>
      <w:tr w:rsidR="00767AB9" w14:paraId="0CC0E5A0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0918D2D7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 11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85D4791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추억쌓기 이벤트 진행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4D8F47C3" w14:textId="77777777" w:rsidR="00767AB9" w:rsidRDefault="00767AB9" w:rsidP="00767AB9">
            <w:pPr>
              <w:jc w:val="center"/>
            </w:pPr>
          </w:p>
        </w:tc>
      </w:tr>
      <w:tr w:rsidR="00767AB9" w14:paraId="3E5378DE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5F35E02C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 12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0E5E8E7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활동 우수 조 시상 및 이벤트 상품 지급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F24B57D" w14:textId="77777777" w:rsidR="00767AB9" w:rsidRDefault="00767AB9" w:rsidP="00767AB9">
            <w:pPr>
              <w:jc w:val="center"/>
            </w:pPr>
          </w:p>
        </w:tc>
      </w:tr>
    </w:tbl>
    <w:p w14:paraId="2350AB40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68C67E7B" w14:textId="77777777" w:rsidR="00767AB9" w:rsidRDefault="00767AB9" w:rsidP="00767AB9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세부 사업 내용</w:t>
      </w:r>
    </w:p>
    <w:p w14:paraId="21EF126C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담당자의 건강 문제 및 참여 희망자 조사</w:t>
      </w:r>
      <w:r>
        <w:rPr>
          <w:color w:val="000000"/>
          <w:sz w:val="22"/>
        </w:rPr>
        <w:t>,</w:t>
      </w:r>
      <w:r>
        <w:rPr>
          <w:rFonts w:hint="eastAsia"/>
          <w:color w:val="000000"/>
          <w:sz w:val="22"/>
        </w:rPr>
        <w:t xml:space="preserve"> 조 배정에 시간이 소요되어 </w:t>
      </w:r>
      <w:r>
        <w:rPr>
          <w:color w:val="000000"/>
          <w:sz w:val="22"/>
        </w:rPr>
        <w:t>9</w:t>
      </w:r>
      <w:r>
        <w:rPr>
          <w:rFonts w:hint="eastAsia"/>
          <w:color w:val="000000"/>
          <w:sz w:val="22"/>
        </w:rPr>
        <w:t>월 말부터 진행함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각 조별(</w:t>
      </w:r>
      <w:r>
        <w:rPr>
          <w:color w:val="000000"/>
          <w:sz w:val="22"/>
        </w:rPr>
        <w:t>4</w:t>
      </w:r>
      <w:r>
        <w:rPr>
          <w:rFonts w:hint="eastAsia"/>
          <w:color w:val="000000"/>
          <w:sz w:val="22"/>
        </w:rPr>
        <w:t>인)로 식사나 스터디 등 다양한 여가 활동을 통해 서로 간의 친목을 다지도록 함.</w:t>
      </w:r>
    </w:p>
    <w:p w14:paraId="6BA275A0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lastRenderedPageBreak/>
        <w:t xml:space="preserve">활동 기간 중 이벤트성 사업 </w:t>
      </w:r>
      <w:r>
        <w:rPr>
          <w:color w:val="000000"/>
          <w:sz w:val="22"/>
        </w:rPr>
        <w:t>“</w:t>
      </w:r>
      <w:r>
        <w:rPr>
          <w:rFonts w:hint="eastAsia"/>
          <w:color w:val="000000"/>
          <w:sz w:val="22"/>
        </w:rPr>
        <w:t>조별 추억쌓기</w:t>
      </w:r>
      <w:r>
        <w:rPr>
          <w:color w:val="000000"/>
          <w:sz w:val="22"/>
        </w:rPr>
        <w:t>”</w:t>
      </w:r>
      <w:r>
        <w:rPr>
          <w:rFonts w:hint="eastAsia"/>
          <w:color w:val="000000"/>
          <w:sz w:val="22"/>
        </w:rPr>
        <w:t>를 통해 참여율을 높이고자 함.</w:t>
      </w:r>
    </w:p>
    <w:p w14:paraId="52876466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우수 활동 조 및 이벤트 참여 조에 상품을 지급함.</w:t>
      </w:r>
    </w:p>
    <w:p w14:paraId="2F237ED6" w14:textId="77777777" w:rsidR="00767AB9" w:rsidRDefault="00767AB9" w:rsidP="00767AB9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참여도</w:t>
      </w:r>
    </w:p>
    <w:p w14:paraId="7FC5B327" w14:textId="77777777" w:rsidR="00767AB9" w:rsidRPr="005D31A0" w:rsidRDefault="00767AB9" w:rsidP="00767AB9">
      <w:pPr>
        <w:pStyle w:val="a8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 xml:space="preserve">학부생 </w:t>
      </w:r>
      <w:r>
        <w:rPr>
          <w:color w:val="000000"/>
          <w:sz w:val="22"/>
          <w:szCs w:val="22"/>
        </w:rPr>
        <w:t>20</w:t>
      </w:r>
      <w:r>
        <w:rPr>
          <w:rFonts w:hint="eastAsia"/>
          <w:color w:val="000000"/>
          <w:sz w:val="22"/>
          <w:szCs w:val="22"/>
        </w:rPr>
        <w:t>명</w:t>
      </w:r>
    </w:p>
    <w:p w14:paraId="5E76D015" w14:textId="77777777" w:rsidR="00767AB9" w:rsidRDefault="00767AB9" w:rsidP="00767AB9">
      <w:pPr>
        <w:widowControl/>
        <w:tabs>
          <w:tab w:val="left" w:pos="6645"/>
        </w:tabs>
        <w:rPr>
          <w:sz w:val="22"/>
        </w:rPr>
      </w:pPr>
    </w:p>
    <w:p w14:paraId="0F19ABA5" w14:textId="77777777" w:rsidR="00767AB9" w:rsidRDefault="00767AB9" w:rsidP="00767AB9">
      <w:pPr>
        <w:widowControl/>
        <w:numPr>
          <w:ilvl w:val="0"/>
          <w:numId w:val="3"/>
        </w:numPr>
        <w:tabs>
          <w:tab w:val="left" w:pos="6645"/>
        </w:tabs>
      </w:pPr>
      <w:r>
        <w:rPr>
          <w:sz w:val="22"/>
        </w:rPr>
        <w:t xml:space="preserve"> </w:t>
      </w:r>
      <w:r>
        <w:rPr>
          <w:b/>
          <w:sz w:val="24"/>
          <w:szCs w:val="24"/>
        </w:rPr>
        <w:t>사업 결산</w:t>
      </w:r>
    </w:p>
    <w:tbl>
      <w:tblPr>
        <w:tblW w:w="901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539"/>
        <w:gridCol w:w="2847"/>
        <w:gridCol w:w="539"/>
        <w:gridCol w:w="1101"/>
        <w:gridCol w:w="1101"/>
        <w:gridCol w:w="732"/>
        <w:gridCol w:w="539"/>
      </w:tblGrid>
      <w:tr w:rsidR="00767AB9" w:rsidRPr="00626527" w14:paraId="5F451591" w14:textId="77777777" w:rsidTr="00767AB9">
        <w:trPr>
          <w:trHeight w:val="315"/>
          <w:jc w:val="center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A8FA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C550FB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C0952F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280A68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242BEB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B5C50A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54F56A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57A2C0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0B5EEA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767AB9" w:rsidRPr="00626527" w14:paraId="4470163A" w14:textId="77777777" w:rsidTr="00767AB9">
        <w:trPr>
          <w:trHeight w:val="315"/>
          <w:jc w:val="center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3E5A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기획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BA0B5E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친목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52D49E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B35F1B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참여 독려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546102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E</w:t>
            </w:r>
            <w:r w:rsidRPr="00626527">
              <w:rPr>
                <w:rFonts w:asciiTheme="minorEastAsia" w:hAnsiTheme="minorEastAsia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1A472C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29145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FF0229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502B896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67AB9" w:rsidRPr="00626527" w14:paraId="404D01C7" w14:textId="77777777" w:rsidTr="00767AB9">
        <w:trPr>
          <w:trHeight w:val="315"/>
          <w:jc w:val="center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190B4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916DF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1F157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86853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적응하길 바뇌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B2524B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E</w:t>
            </w:r>
            <w:r w:rsidRPr="00626527">
              <w:rPr>
                <w:rFonts w:asciiTheme="minorEastAsia" w:hAnsiTheme="minorEastAsia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0BFEFB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1C710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2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7E8F99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93.3</w:t>
            </w:r>
            <w:r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57B1C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67AB9" w:rsidRPr="00626527" w14:paraId="1F9B4DAA" w14:textId="77777777" w:rsidTr="00767AB9">
        <w:trPr>
          <w:trHeight w:val="315"/>
          <w:jc w:val="center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1651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7184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7A9F5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3F1CF4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468267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2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056104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70.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67A7C0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14:paraId="23FF2F3A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0FC38DF4" w14:textId="77777777" w:rsidR="00767AB9" w:rsidRPr="00CE3466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5C2980DD" w14:textId="77777777" w:rsidR="00767AB9" w:rsidRDefault="00767AB9" w:rsidP="00767AB9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3F41731B" w14:textId="77777777" w:rsidR="00767AB9" w:rsidRDefault="00767AB9" w:rsidP="00767AB9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사업 성과</w:t>
      </w:r>
    </w:p>
    <w:p w14:paraId="4CE99DF6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부생들이 한 조로 활동하면서 대화를 나누고 함께 식사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스터디 등 다양한 활동을 하며 친목을 다지고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서로 학과 생활 및 서로의 관심사에 대한 많은 이야기를 나누고 함께하는 시간을 가짐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또한 학과 내 잘 모르던 학우와 친해질 수 있는 기회를 제공함.</w:t>
      </w:r>
    </w:p>
    <w:p w14:paraId="395DC753" w14:textId="77777777" w:rsidR="00767AB9" w:rsidRPr="00506196" w:rsidRDefault="00767AB9" w:rsidP="00767AB9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5DB496A3" w14:textId="77777777" w:rsidR="00767AB9" w:rsidRPr="007E612D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봄학기와 달리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이미 많은 학생들이 서로 친해져 다니는 무리가 따로 있어 조별 친목이 잘 진행되지 않았음.</w:t>
      </w:r>
    </w:p>
    <w:p w14:paraId="7403E319" w14:textId="77777777" w:rsidR="00767AB9" w:rsidRPr="00506196" w:rsidRDefault="00767AB9" w:rsidP="00767AB9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제언</w:t>
      </w:r>
    </w:p>
    <w:p w14:paraId="542C27E6" w14:textId="77777777" w:rsidR="007B67DA" w:rsidRDefault="00767AB9" w:rsidP="00767AB9">
      <w:r>
        <w:rPr>
          <w:rFonts w:hint="eastAsia"/>
          <w:color w:val="000000"/>
          <w:sz w:val="22"/>
        </w:rPr>
        <w:t>처음 학과에 들어와 서로 잘 모르는 봄학기때는 기존과 같이 조별 친목활동을 진행해도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좋을 것 같음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다만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가을학기의 경우에는 학우들의 흥미를 돋우고 다같이 참여할 수 있는 새로운 친목사업을 고안해볼 필요가 있어 보임.</w:t>
      </w:r>
      <w:r w:rsidR="007B67DA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D716C" w:rsidRPr="009B1E15" w14:paraId="728EC8A6" w14:textId="77777777" w:rsidTr="004D71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D037919" w14:textId="77777777" w:rsidR="004D716C" w:rsidRPr="009B1E15" w:rsidRDefault="007B67DA" w:rsidP="004D716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4949860E" w14:textId="77777777" w:rsidR="004D716C" w:rsidRPr="009B1E15" w:rsidRDefault="004D716C" w:rsidP="004D716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4A895FD" w14:textId="77777777" w:rsidR="004D716C" w:rsidRPr="009B1E15" w:rsidRDefault="00767AB9" w:rsidP="004D716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학과 </w:t>
            </w:r>
            <w:r>
              <w:rPr>
                <w:b/>
                <w:sz w:val="36"/>
                <w:szCs w:val="20"/>
              </w:rPr>
              <w:t>MT</w:t>
            </w:r>
          </w:p>
        </w:tc>
      </w:tr>
    </w:tbl>
    <w:p w14:paraId="6AB47BEB" w14:textId="77777777" w:rsidR="004D716C" w:rsidRDefault="004D716C" w:rsidP="004D716C"/>
    <w:p w14:paraId="2902CAB4" w14:textId="77777777" w:rsidR="00767AB9" w:rsidRDefault="00767AB9" w:rsidP="00767A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767AB9" w14:paraId="0BA3091F" w14:textId="77777777" w:rsidTr="00767AB9">
        <w:tc>
          <w:tcPr>
            <w:tcW w:w="2268" w:type="dxa"/>
          </w:tcPr>
          <w:p w14:paraId="6B27172E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55B13DF7" w14:textId="77777777" w:rsidR="00767AB9" w:rsidRPr="00BB4F2C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FF0000"/>
                <w:sz w:val="22"/>
              </w:rPr>
            </w:pPr>
            <w:r>
              <w:rPr>
                <w:rFonts w:hint="eastAsia"/>
                <w:sz w:val="22"/>
              </w:rPr>
              <w:t>과 학생들간의 여행.</w:t>
            </w:r>
          </w:p>
        </w:tc>
      </w:tr>
      <w:tr w:rsidR="00767AB9" w14:paraId="1FF71359" w14:textId="77777777" w:rsidTr="00767AB9">
        <w:tc>
          <w:tcPr>
            <w:tcW w:w="2268" w:type="dxa"/>
          </w:tcPr>
          <w:p w14:paraId="08A19C51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3AF68FCA" w14:textId="77777777" w:rsidR="00767AB9" w:rsidRDefault="00767AB9" w:rsidP="00767AB9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 w:rsidRPr="00E01DD0">
              <w:rPr>
                <w:sz w:val="22"/>
              </w:rPr>
              <w:t>2022</w:t>
            </w:r>
            <w:r>
              <w:rPr>
                <w:rFonts w:hint="eastAsia"/>
                <w:sz w:val="22"/>
              </w:rPr>
              <w:t>.</w:t>
            </w:r>
            <w:r>
              <w:rPr>
                <w:sz w:val="22"/>
              </w:rPr>
              <w:t>09.01 ~ 2022.10.28</w:t>
            </w:r>
          </w:p>
        </w:tc>
      </w:tr>
      <w:tr w:rsidR="00767AB9" w14:paraId="5EB0D1C1" w14:textId="77777777" w:rsidTr="00767AB9">
        <w:tc>
          <w:tcPr>
            <w:tcW w:w="2268" w:type="dxa"/>
          </w:tcPr>
          <w:p w14:paraId="64AE0470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02ED24FE" w14:textId="77777777" w:rsidR="00767AB9" w:rsidRPr="00BD0194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sz w:val="22"/>
              </w:rPr>
              <w:t>2022</w:t>
            </w:r>
            <w:r>
              <w:rPr>
                <w:rFonts w:hint="eastAsia"/>
                <w:sz w:val="22"/>
              </w:rPr>
              <w:t>.</w:t>
            </w:r>
            <w:r>
              <w:rPr>
                <w:sz w:val="22"/>
              </w:rPr>
              <w:t>10.29 ~ 2022.10.30</w:t>
            </w:r>
          </w:p>
        </w:tc>
      </w:tr>
      <w:tr w:rsidR="00767AB9" w14:paraId="2708DA6D" w14:textId="77777777" w:rsidTr="00767AB9">
        <w:tc>
          <w:tcPr>
            <w:tcW w:w="2268" w:type="dxa"/>
          </w:tcPr>
          <w:p w14:paraId="406BBCC5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0035B261" w14:textId="77777777" w:rsidR="00767AB9" w:rsidRPr="00A036E2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</w:t>
            </w:r>
            <w:r>
              <w:rPr>
                <w:color w:val="000000"/>
                <w:sz w:val="22"/>
              </w:rPr>
              <w:t>597,040</w:t>
            </w:r>
          </w:p>
        </w:tc>
      </w:tr>
      <w:tr w:rsidR="00767AB9" w14:paraId="2FB23B17" w14:textId="77777777" w:rsidTr="00767AB9">
        <w:tc>
          <w:tcPr>
            <w:tcW w:w="2268" w:type="dxa"/>
          </w:tcPr>
          <w:p w14:paraId="19B0615E" w14:textId="77777777" w:rsidR="00767AB9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1E9405E1" w14:textId="77777777" w:rsidR="00767AB9" w:rsidRPr="00A036E2" w:rsidRDefault="00767AB9" w:rsidP="00767AB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E01DD0">
              <w:rPr>
                <w:rFonts w:hint="eastAsia"/>
                <w:sz w:val="22"/>
              </w:rPr>
              <w:t xml:space="preserve">기획부 </w:t>
            </w:r>
            <w:r w:rsidRPr="00E01DD0">
              <w:rPr>
                <w:sz w:val="22"/>
              </w:rPr>
              <w:t xml:space="preserve">/ </w:t>
            </w:r>
            <w:r w:rsidRPr="00E01DD0">
              <w:rPr>
                <w:rFonts w:hint="eastAsia"/>
                <w:sz w:val="22"/>
              </w:rPr>
              <w:t>박준형</w:t>
            </w:r>
          </w:p>
        </w:tc>
      </w:tr>
    </w:tbl>
    <w:p w14:paraId="6391BD97" w14:textId="77777777" w:rsidR="00767AB9" w:rsidRDefault="00767AB9" w:rsidP="00767AB9">
      <w:pPr>
        <w:widowControl/>
        <w:tabs>
          <w:tab w:val="left" w:pos="6645"/>
        </w:tabs>
        <w:rPr>
          <w:sz w:val="22"/>
        </w:rPr>
      </w:pPr>
    </w:p>
    <w:p w14:paraId="69233AB2" w14:textId="77777777" w:rsidR="00767AB9" w:rsidRDefault="00767AB9" w:rsidP="00767A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078FADA3" w14:textId="77777777" w:rsidR="00767AB9" w:rsidRDefault="00767AB9" w:rsidP="00767AB9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767AB9" w14:paraId="48B8F512" w14:textId="77777777" w:rsidTr="00767AB9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E04FA11" w14:textId="77777777" w:rsidR="00767AB9" w:rsidRDefault="00767AB9" w:rsidP="00767AB9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FFA2C54" w14:textId="77777777" w:rsidR="00767AB9" w:rsidRDefault="00767AB9" w:rsidP="00767AB9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B83574E" w14:textId="77777777" w:rsidR="00767AB9" w:rsidRDefault="00767AB9" w:rsidP="00767AB9">
            <w:pPr>
              <w:jc w:val="center"/>
            </w:pPr>
            <w:r>
              <w:t>비고</w:t>
            </w:r>
          </w:p>
        </w:tc>
      </w:tr>
      <w:tr w:rsidR="00767AB9" w14:paraId="52378869" w14:textId="77777777" w:rsidTr="00767AB9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7A9E940B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 09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30A26867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M</w:t>
            </w:r>
            <w:r>
              <w:t>T</w:t>
            </w:r>
            <w:r>
              <w:rPr>
                <w:rFonts w:hint="eastAsia"/>
              </w:rPr>
              <w:t>일정 조사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618BFB60" w14:textId="77777777" w:rsidR="00767AB9" w:rsidRDefault="00767AB9" w:rsidP="00767AB9">
            <w:pPr>
              <w:jc w:val="center"/>
            </w:pPr>
          </w:p>
        </w:tc>
      </w:tr>
      <w:tr w:rsidR="00767AB9" w14:paraId="70EC166C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37790B9F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 10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39BFA6AF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장소 예약 및 물품 구매,</w:t>
            </w:r>
            <w:r>
              <w:t xml:space="preserve"> </w:t>
            </w:r>
            <w:r>
              <w:rPr>
                <w:rFonts w:hint="eastAsia"/>
              </w:rPr>
              <w:t>프로그램 기획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86A4BD6" w14:textId="77777777" w:rsidR="00767AB9" w:rsidRDefault="00767AB9" w:rsidP="00767AB9">
            <w:pPr>
              <w:jc w:val="center"/>
            </w:pPr>
          </w:p>
        </w:tc>
      </w:tr>
      <w:tr w:rsidR="00767AB9" w14:paraId="62A920F9" w14:textId="77777777" w:rsidTr="00767AB9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C252A97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</w:t>
            </w:r>
            <w:r>
              <w:t>022. 10. 29 - 30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8DFB85A" w14:textId="77777777" w:rsidR="00767AB9" w:rsidRDefault="00767AB9" w:rsidP="00767AB9">
            <w:pPr>
              <w:jc w:val="center"/>
            </w:pPr>
            <w:r>
              <w:t xml:space="preserve">MT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9B011D7" w14:textId="77777777" w:rsidR="00767AB9" w:rsidRDefault="00767AB9" w:rsidP="00767AB9">
            <w:pPr>
              <w:jc w:val="center"/>
            </w:pPr>
          </w:p>
        </w:tc>
      </w:tr>
    </w:tbl>
    <w:p w14:paraId="0D62CF52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22B82E9E" w14:textId="77777777" w:rsidR="00767AB9" w:rsidRDefault="00767AB9" w:rsidP="00767AB9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세부 사업 내용</w:t>
      </w:r>
    </w:p>
    <w:p w14:paraId="0EE13539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M</w:t>
      </w:r>
      <w:r>
        <w:rPr>
          <w:color w:val="000000"/>
          <w:sz w:val="22"/>
        </w:rPr>
        <w:t>T</w:t>
      </w:r>
      <w:r>
        <w:rPr>
          <w:rFonts w:hint="eastAsia"/>
          <w:color w:val="000000"/>
          <w:sz w:val="22"/>
        </w:rPr>
        <w:t>일정 조사 및 정해진 날짜에 맞추어 참여 희망자 조사.</w:t>
      </w:r>
    </w:p>
    <w:p w14:paraId="70C38CAB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장소 예약 및 물품 구매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프로그램 기획.</w:t>
      </w:r>
    </w:p>
    <w:p w14:paraId="18F86878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과 M</w:t>
      </w:r>
      <w:r>
        <w:rPr>
          <w:color w:val="000000"/>
          <w:sz w:val="22"/>
        </w:rPr>
        <w:t>T 진행.</w:t>
      </w:r>
    </w:p>
    <w:p w14:paraId="0CCC9040" w14:textId="77777777" w:rsidR="00767AB9" w:rsidRDefault="00767AB9" w:rsidP="00767AB9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참여도</w:t>
      </w:r>
    </w:p>
    <w:p w14:paraId="1EC693C2" w14:textId="77777777" w:rsidR="00767AB9" w:rsidRPr="005D31A0" w:rsidRDefault="00767AB9" w:rsidP="00767AB9">
      <w:pPr>
        <w:pStyle w:val="a8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lastRenderedPageBreak/>
        <w:t xml:space="preserve">학부생 </w:t>
      </w:r>
      <w:r>
        <w:rPr>
          <w:color w:val="000000"/>
          <w:sz w:val="22"/>
          <w:szCs w:val="22"/>
        </w:rPr>
        <w:t>15</w:t>
      </w:r>
      <w:r>
        <w:rPr>
          <w:rFonts w:hint="eastAsia"/>
          <w:color w:val="000000"/>
          <w:sz w:val="22"/>
          <w:szCs w:val="22"/>
        </w:rPr>
        <w:t>명</w:t>
      </w:r>
    </w:p>
    <w:p w14:paraId="431F4F45" w14:textId="77777777" w:rsidR="00767AB9" w:rsidRDefault="00767AB9" w:rsidP="00767AB9">
      <w:pPr>
        <w:widowControl/>
        <w:tabs>
          <w:tab w:val="left" w:pos="6645"/>
        </w:tabs>
        <w:rPr>
          <w:sz w:val="22"/>
        </w:rPr>
      </w:pPr>
    </w:p>
    <w:p w14:paraId="2330E315" w14:textId="77777777" w:rsidR="00767AB9" w:rsidRDefault="00767AB9" w:rsidP="00767AB9">
      <w:pPr>
        <w:widowControl/>
        <w:numPr>
          <w:ilvl w:val="0"/>
          <w:numId w:val="4"/>
        </w:numPr>
        <w:tabs>
          <w:tab w:val="left" w:pos="6645"/>
        </w:tabs>
      </w:pPr>
      <w:r>
        <w:rPr>
          <w:sz w:val="22"/>
        </w:rPr>
        <w:t xml:space="preserve"> </w:t>
      </w:r>
      <w:r>
        <w:rPr>
          <w:b/>
          <w:sz w:val="24"/>
          <w:szCs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533"/>
        <w:gridCol w:w="2815"/>
        <w:gridCol w:w="533"/>
        <w:gridCol w:w="1089"/>
        <w:gridCol w:w="1089"/>
        <w:gridCol w:w="807"/>
        <w:gridCol w:w="533"/>
      </w:tblGrid>
      <w:tr w:rsidR="00767AB9" w:rsidRPr="00626527" w14:paraId="3532014C" w14:textId="77777777" w:rsidTr="00767AB9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6E61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8B393B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1F7CE7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07760B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4872D2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698847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9DE928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6637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21E3EE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767AB9" w:rsidRPr="00626527" w14:paraId="207144EA" w14:textId="77777777" w:rsidTr="00767AB9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8804C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기획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0ECC95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 xml:space="preserve">학과 </w:t>
            </w:r>
            <w:r>
              <w:rPr>
                <w:rFonts w:asciiTheme="minorEastAsia" w:hAnsiTheme="minorEastAsia" w:cs="Arial"/>
                <w:color w:val="000000"/>
              </w:rPr>
              <w:t>M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CB5C54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A1C116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식대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790FCE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602F1F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C979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86,8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4F97A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17.1</w:t>
            </w:r>
            <w:r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47AA74E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67AB9" w:rsidRPr="00626527" w14:paraId="3B0B26DF" w14:textId="77777777" w:rsidTr="00767AB9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75F0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2431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E5A1F2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82CF22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숙소비 및 부대시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50F58A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E86CBA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11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9FDAE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9CFC9A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90.9</w:t>
            </w:r>
            <w:r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935404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67AB9" w:rsidRPr="00626527" w14:paraId="60C2B357" w14:textId="77777777" w:rsidTr="00767AB9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17F2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67E1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3F6C9A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3637A5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숙소비 및 부대시설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019DC4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F</w:t>
            </w:r>
            <w:r>
              <w:rPr>
                <w:rFonts w:asciiTheme="minorEastAsia" w:hAnsiTheme="minorEastAsia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0E4676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B20A09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337EE22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1</w:t>
            </w:r>
            <w:r>
              <w:rPr>
                <w:rFonts w:asciiTheme="minorEastAsia" w:hAnsiTheme="minorEastAsia" w:cs="Arial"/>
                <w:color w:val="000000"/>
              </w:rPr>
              <w:t>33.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B779A5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67AB9" w:rsidRPr="00626527" w14:paraId="6F12EEB8" w14:textId="77777777" w:rsidTr="00767AB9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6E8F3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36BA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468492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9589BC5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엠티 물품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75CC064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F</w:t>
            </w:r>
            <w:r>
              <w:rPr>
                <w:rFonts w:asciiTheme="minorEastAsia" w:hAnsiTheme="minorEastAsia" w:cs="Arial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C4D7E69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F78A4A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10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A811460" w14:textId="77777777" w:rsidR="00767AB9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2</w:t>
            </w:r>
            <w:r>
              <w:rPr>
                <w:rFonts w:asciiTheme="minorEastAsia" w:hAnsiTheme="minorEastAsia" w:cs="Arial"/>
                <w:color w:val="000000"/>
              </w:rPr>
              <w:t>0.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4F75209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67AB9" w:rsidRPr="00626527" w14:paraId="61C4D13C" w14:textId="77777777" w:rsidTr="00767AB9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D05A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F8900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27A5F5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16837E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9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BF4A4D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597,0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92110F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64.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A56949" w14:textId="77777777" w:rsidR="00767AB9" w:rsidRPr="00626527" w:rsidRDefault="00767AB9" w:rsidP="00767AB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14:paraId="569BE215" w14:textId="77777777" w:rsidR="00767AB9" w:rsidRPr="00CE3466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353D2010" w14:textId="77777777" w:rsidR="00767AB9" w:rsidRDefault="00767AB9" w:rsidP="00767AB9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0503D6E4" w14:textId="77777777" w:rsidR="00767AB9" w:rsidRDefault="00767AB9" w:rsidP="00767AB9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사업 성과</w:t>
      </w:r>
    </w:p>
    <w:p w14:paraId="7F578A78" w14:textId="77777777" w:rsidR="00767AB9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부생들이 같은 과 소속으로 함께 가는 첫 여행으로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서로 친목을 다지고 바쁜 학업 중 여유롭게 즐기는 시간을 가짐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또한 학우들 간에 학과 생활에 대한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이야기를 나누고 함께 고민하는 시간을 가짐.</w:t>
      </w:r>
    </w:p>
    <w:p w14:paraId="5C680CC9" w14:textId="77777777" w:rsidR="00767AB9" w:rsidRPr="00506196" w:rsidRDefault="00767AB9" w:rsidP="00767AB9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1EBF6A24" w14:textId="77777777" w:rsidR="00767AB9" w:rsidRPr="007E612D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우들 간의 일정에 차이가 있어 최대한 많은 학생이 참여할 수 있도록 일정을 잡았음에도 상당수의 학생들이 참여할 수 없었음.</w:t>
      </w:r>
    </w:p>
    <w:p w14:paraId="3057A8DE" w14:textId="77777777" w:rsidR="00767AB9" w:rsidRPr="00506196" w:rsidRDefault="00767AB9" w:rsidP="00767AB9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제언</w:t>
      </w:r>
    </w:p>
    <w:p w14:paraId="2DF6128F" w14:textId="77777777" w:rsidR="00767AB9" w:rsidRPr="00506196" w:rsidRDefault="00767AB9" w:rsidP="00767AB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보다 일찍 수요 조사를 통해 학생들이 최대한 많이 참여할 수 있도록 일정을 잡는 것이 좋아 보임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추가로 다양한 프로그램을 통해 참여를 유도하는 것도 가능해 보임.</w:t>
      </w:r>
    </w:p>
    <w:p w14:paraId="5432BD7B" w14:textId="77777777" w:rsidR="00767AB9" w:rsidRPr="00A4479D" w:rsidRDefault="00767AB9" w:rsidP="00767AB9">
      <w:pPr>
        <w:widowControl/>
      </w:pPr>
    </w:p>
    <w:p w14:paraId="399C071A" w14:textId="77777777" w:rsidR="00DD24E2" w:rsidRDefault="00DD24E2">
      <w:r>
        <w:br w:type="page"/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4D3B04" w14:paraId="12C63D99" w14:textId="77777777" w:rsidTr="00465812">
        <w:tc>
          <w:tcPr>
            <w:tcW w:w="9016" w:type="dxa"/>
            <w:tcBorders>
              <w:top w:val="single" w:sz="36" w:space="0" w:color="A6A6A6"/>
              <w:left w:val="nil"/>
              <w:bottom w:val="single" w:sz="36" w:space="0" w:color="A6A6A6"/>
              <w:right w:val="nil"/>
            </w:tcBorders>
          </w:tcPr>
          <w:p w14:paraId="31C94E1B" w14:textId="77777777" w:rsidR="004D3B04" w:rsidRDefault="004D3B04" w:rsidP="00465812">
            <w:pPr>
              <w:widowControl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lastRenderedPageBreak/>
              <w:t>Ⅲ. 학부∙학과 학생회 운영보고</w:t>
            </w:r>
          </w:p>
        </w:tc>
      </w:tr>
    </w:tbl>
    <w:p w14:paraId="5A35DD9D" w14:textId="77777777" w:rsidR="004D3B04" w:rsidRDefault="004D3B04" w:rsidP="004D3B04"/>
    <w:p w14:paraId="5F83B15E" w14:textId="77777777" w:rsidR="004D3B04" w:rsidRDefault="004D3B04" w:rsidP="004D3B04"/>
    <w:tbl>
      <w:tblPr>
        <w:tblW w:w="902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72"/>
        <w:gridCol w:w="236"/>
        <w:gridCol w:w="8016"/>
      </w:tblGrid>
      <w:tr w:rsidR="004D3B04" w14:paraId="56FF3F79" w14:textId="77777777" w:rsidTr="00465812">
        <w:trPr>
          <w:trHeight w:val="704"/>
        </w:trPr>
        <w:tc>
          <w:tcPr>
            <w:tcW w:w="772" w:type="dxa"/>
            <w:shd w:val="clear" w:color="auto" w:fill="A6A6A6"/>
            <w:vAlign w:val="center"/>
          </w:tcPr>
          <w:p w14:paraId="5A383B1D" w14:textId="77777777" w:rsidR="004D3B04" w:rsidRDefault="004D3B04" w:rsidP="00465812">
            <w:pPr>
              <w:jc w:val="center"/>
              <w:rPr>
                <w:b/>
                <w:color w:val="FFFFFF"/>
                <w:sz w:val="36"/>
                <w:szCs w:val="36"/>
              </w:rPr>
            </w:pPr>
            <w:r>
              <w:rPr>
                <w:b/>
                <w:color w:val="FFFFFF"/>
                <w:sz w:val="32"/>
                <w:szCs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3A40AAD1" w14:textId="77777777" w:rsidR="004D3B04" w:rsidRDefault="004D3B04" w:rsidP="00465812">
            <w:pPr>
              <w:rPr>
                <w:b/>
                <w:sz w:val="36"/>
                <w:szCs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DE5E140" w14:textId="77777777" w:rsidR="004D3B04" w:rsidRDefault="004D3B04" w:rsidP="00465812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위원 명단</w:t>
            </w:r>
          </w:p>
        </w:tc>
      </w:tr>
    </w:tbl>
    <w:p w14:paraId="1932DC07" w14:textId="77777777" w:rsidR="004D3B04" w:rsidRDefault="004D3B04" w:rsidP="004D3B04">
      <w:pPr>
        <w:widowControl/>
      </w:pPr>
    </w:p>
    <w:p w14:paraId="4F2FAE91" w14:textId="77777777" w:rsidR="00767AB9" w:rsidRPr="00767AB9" w:rsidRDefault="00767AB9" w:rsidP="00767AB9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pPr w:leftFromText="142" w:rightFromText="142" w:vertAnchor="text" w:horzAnchor="margin" w:tblpXSpec="center" w:tblpY="3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701"/>
        <w:gridCol w:w="2410"/>
        <w:gridCol w:w="2783"/>
      </w:tblGrid>
      <w:tr w:rsidR="00767AB9" w:rsidRPr="00062781" w14:paraId="6B132E57" w14:textId="77777777" w:rsidTr="00767AB9"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348C917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575E15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C126AB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78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F53C32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규정</w:t>
            </w:r>
          </w:p>
        </w:tc>
      </w:tr>
      <w:tr w:rsidR="00767AB9" w:rsidRPr="00062781" w14:paraId="4D531705" w14:textId="77777777" w:rsidTr="00767AB9">
        <w:tc>
          <w:tcPr>
            <w:tcW w:w="184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9E5BA30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박기은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D24A392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2020023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1A3F39A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학생회장 /</w:t>
            </w:r>
            <w:r>
              <w:t xml:space="preserve"> </w:t>
            </w:r>
            <w:r>
              <w:rPr>
                <w:rFonts w:hint="eastAsia"/>
              </w:rPr>
              <w:t>3학년 과대표</w:t>
            </w:r>
          </w:p>
        </w:tc>
        <w:tc>
          <w:tcPr>
            <w:tcW w:w="2783" w:type="dxa"/>
            <w:tcBorders>
              <w:top w:val="single" w:sz="4" w:space="0" w:color="auto"/>
            </w:tcBorders>
          </w:tcPr>
          <w:p w14:paraId="69C5336F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바이오및뇌공학과 학생회칙 제3장 제16조 1항</w:t>
            </w:r>
          </w:p>
        </w:tc>
      </w:tr>
      <w:tr w:rsidR="00767AB9" w:rsidRPr="00062781" w14:paraId="2BEFFD19" w14:textId="77777777" w:rsidTr="00767AB9">
        <w:tc>
          <w:tcPr>
            <w:tcW w:w="1843" w:type="dxa"/>
            <w:shd w:val="clear" w:color="auto" w:fill="FFFFFF" w:themeFill="background1"/>
          </w:tcPr>
          <w:p w14:paraId="07A6F1A9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서덕규</w:t>
            </w:r>
          </w:p>
        </w:tc>
        <w:tc>
          <w:tcPr>
            <w:tcW w:w="1701" w:type="dxa"/>
            <w:shd w:val="clear" w:color="auto" w:fill="FFFFFF" w:themeFill="background1"/>
          </w:tcPr>
          <w:p w14:paraId="2A91A7E1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20190300</w:t>
            </w:r>
          </w:p>
        </w:tc>
        <w:tc>
          <w:tcPr>
            <w:tcW w:w="2410" w:type="dxa"/>
            <w:shd w:val="clear" w:color="auto" w:fill="FFFFFF" w:themeFill="background1"/>
          </w:tcPr>
          <w:p w14:paraId="30E22128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4학년 과대표</w:t>
            </w:r>
          </w:p>
        </w:tc>
        <w:tc>
          <w:tcPr>
            <w:tcW w:w="2783" w:type="dxa"/>
          </w:tcPr>
          <w:p w14:paraId="6E1EBAC5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바이오및뇌공학과 학생회칙 제3장 제16조 1항</w:t>
            </w:r>
          </w:p>
        </w:tc>
      </w:tr>
      <w:tr w:rsidR="00767AB9" w:rsidRPr="00062781" w14:paraId="61686F0F" w14:textId="77777777" w:rsidTr="00767AB9">
        <w:tc>
          <w:tcPr>
            <w:tcW w:w="1843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0CD605B" w14:textId="77777777" w:rsidR="00767AB9" w:rsidRPr="00062781" w:rsidRDefault="00767AB9" w:rsidP="00767AB9">
            <w:pPr>
              <w:jc w:val="center"/>
            </w:pPr>
            <w:r w:rsidRPr="00335CD2">
              <w:rPr>
                <w:rFonts w:hint="eastAsia"/>
              </w:rPr>
              <w:t>왕예준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1F64658" w14:textId="77777777" w:rsidR="00767AB9" w:rsidRPr="00062781" w:rsidRDefault="00767AB9" w:rsidP="00767AB9">
            <w:pPr>
              <w:jc w:val="center"/>
            </w:pPr>
            <w:r w:rsidRPr="00137169">
              <w:t>20210388</w:t>
            </w:r>
          </w:p>
        </w:tc>
        <w:tc>
          <w:tcPr>
            <w:tcW w:w="241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FF57C27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2학년 과대표</w:t>
            </w:r>
          </w:p>
        </w:tc>
        <w:tc>
          <w:tcPr>
            <w:tcW w:w="2783" w:type="dxa"/>
            <w:tcBorders>
              <w:bottom w:val="single" w:sz="12" w:space="0" w:color="auto"/>
            </w:tcBorders>
          </w:tcPr>
          <w:p w14:paraId="37A8CA5F" w14:textId="77777777" w:rsidR="00767AB9" w:rsidRPr="00062781" w:rsidRDefault="00767AB9" w:rsidP="00767AB9">
            <w:pPr>
              <w:jc w:val="center"/>
            </w:pPr>
            <w:r>
              <w:rPr>
                <w:rFonts w:hint="eastAsia"/>
              </w:rPr>
              <w:t>바이오및뇌공학과 학생회칙 제3장 제16조 1항</w:t>
            </w:r>
          </w:p>
        </w:tc>
      </w:tr>
    </w:tbl>
    <w:p w14:paraId="7E797666" w14:textId="77777777" w:rsidR="00767AB9" w:rsidRDefault="00767AB9" w:rsidP="00767AB9">
      <w:pPr>
        <w:widowControl/>
        <w:wordWrap/>
        <w:autoSpaceDE/>
        <w:autoSpaceDN/>
        <w:rPr>
          <w:b/>
          <w:sz w:val="24"/>
        </w:rPr>
      </w:pPr>
    </w:p>
    <w:p w14:paraId="14C03319" w14:textId="77777777" w:rsidR="00767AB9" w:rsidRPr="00E76D1F" w:rsidRDefault="00767AB9" w:rsidP="00767AB9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767AB9" w:rsidRPr="00062781" w14:paraId="56AEE7B1" w14:textId="77777777" w:rsidTr="00767AB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750C4B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65544B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75F79D1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D12616" w14:textId="77777777" w:rsidR="00767AB9" w:rsidRPr="00062781" w:rsidRDefault="00767AB9" w:rsidP="00767AB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767AB9" w:rsidRPr="00062781" w14:paraId="1773C65B" w14:textId="77777777" w:rsidTr="00767AB9">
        <w:tc>
          <w:tcPr>
            <w:tcW w:w="2184" w:type="dxa"/>
            <w:shd w:val="clear" w:color="auto" w:fill="FFFFFF" w:themeFill="background1"/>
          </w:tcPr>
          <w:p w14:paraId="0EFB5901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최현진</w:t>
            </w:r>
          </w:p>
        </w:tc>
        <w:tc>
          <w:tcPr>
            <w:tcW w:w="2184" w:type="dxa"/>
            <w:shd w:val="clear" w:color="auto" w:fill="FFFFFF" w:themeFill="background1"/>
          </w:tcPr>
          <w:p w14:paraId="5B923DD3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0200674</w:t>
            </w:r>
          </w:p>
        </w:tc>
        <w:tc>
          <w:tcPr>
            <w:tcW w:w="2184" w:type="dxa"/>
            <w:shd w:val="clear" w:color="auto" w:fill="FFFFFF" w:themeFill="background1"/>
          </w:tcPr>
          <w:p w14:paraId="145AA5EA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749BC8D0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부학생회장, 총무</w:t>
            </w:r>
          </w:p>
        </w:tc>
      </w:tr>
      <w:tr w:rsidR="00767AB9" w:rsidRPr="00062781" w14:paraId="36D50914" w14:textId="77777777" w:rsidTr="00767AB9">
        <w:tc>
          <w:tcPr>
            <w:tcW w:w="2184" w:type="dxa"/>
            <w:shd w:val="clear" w:color="auto" w:fill="FFFFFF" w:themeFill="background1"/>
          </w:tcPr>
          <w:p w14:paraId="4F8D4F06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박선우</w:t>
            </w:r>
          </w:p>
        </w:tc>
        <w:tc>
          <w:tcPr>
            <w:tcW w:w="2184" w:type="dxa"/>
            <w:shd w:val="clear" w:color="auto" w:fill="FFFFFF" w:themeFill="background1"/>
          </w:tcPr>
          <w:p w14:paraId="7B1D7B55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0200241</w:t>
            </w:r>
          </w:p>
        </w:tc>
        <w:tc>
          <w:tcPr>
            <w:tcW w:w="2184" w:type="dxa"/>
            <w:shd w:val="clear" w:color="auto" w:fill="FFFFFF" w:themeFill="background1"/>
          </w:tcPr>
          <w:p w14:paraId="35116A22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학생회 홍보부</w:t>
            </w:r>
          </w:p>
        </w:tc>
        <w:tc>
          <w:tcPr>
            <w:tcW w:w="2185" w:type="dxa"/>
          </w:tcPr>
          <w:p w14:paraId="782176BC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홍보부장</w:t>
            </w:r>
          </w:p>
        </w:tc>
      </w:tr>
      <w:tr w:rsidR="00767AB9" w:rsidRPr="00062781" w14:paraId="57B5B648" w14:textId="77777777" w:rsidTr="00767AB9">
        <w:tc>
          <w:tcPr>
            <w:tcW w:w="2184" w:type="dxa"/>
            <w:shd w:val="clear" w:color="auto" w:fill="FFFFFF" w:themeFill="background1"/>
          </w:tcPr>
          <w:p w14:paraId="25CA04A2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박준형</w:t>
            </w:r>
          </w:p>
        </w:tc>
        <w:tc>
          <w:tcPr>
            <w:tcW w:w="2184" w:type="dxa"/>
            <w:shd w:val="clear" w:color="auto" w:fill="FFFFFF" w:themeFill="background1"/>
          </w:tcPr>
          <w:p w14:paraId="52206F73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0200266</w:t>
            </w:r>
          </w:p>
        </w:tc>
        <w:tc>
          <w:tcPr>
            <w:tcW w:w="2184" w:type="dxa"/>
            <w:shd w:val="clear" w:color="auto" w:fill="FFFFFF" w:themeFill="background1"/>
          </w:tcPr>
          <w:p w14:paraId="41607C3F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</w:tcPr>
          <w:p w14:paraId="2D8B6530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기획부장</w:t>
            </w:r>
          </w:p>
        </w:tc>
      </w:tr>
      <w:tr w:rsidR="00767AB9" w:rsidRPr="00062781" w14:paraId="5472E81D" w14:textId="77777777" w:rsidTr="00767AB9">
        <w:tc>
          <w:tcPr>
            <w:tcW w:w="2184" w:type="dxa"/>
            <w:shd w:val="clear" w:color="auto" w:fill="FFFFFF" w:themeFill="background1"/>
          </w:tcPr>
          <w:p w14:paraId="711ECBCF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박하민</w:t>
            </w:r>
          </w:p>
        </w:tc>
        <w:tc>
          <w:tcPr>
            <w:tcW w:w="2184" w:type="dxa"/>
            <w:shd w:val="clear" w:color="auto" w:fill="FFFFFF" w:themeFill="background1"/>
          </w:tcPr>
          <w:p w14:paraId="457DB45E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20200281</w:t>
            </w:r>
          </w:p>
        </w:tc>
        <w:tc>
          <w:tcPr>
            <w:tcW w:w="2184" w:type="dxa"/>
            <w:shd w:val="clear" w:color="auto" w:fill="FFFFFF" w:themeFill="background1"/>
          </w:tcPr>
          <w:p w14:paraId="027D50D8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1C932804" w14:textId="77777777" w:rsidR="00767AB9" w:rsidRDefault="00767AB9" w:rsidP="00767AB9">
            <w:pPr>
              <w:jc w:val="center"/>
            </w:pPr>
            <w:r>
              <w:rPr>
                <w:rFonts w:hint="eastAsia"/>
              </w:rPr>
              <w:t>복지부장</w:t>
            </w:r>
          </w:p>
        </w:tc>
      </w:tr>
      <w:tr w:rsidR="00767AB9" w:rsidRPr="00863EF5" w14:paraId="60F30BAB" w14:textId="77777777" w:rsidTr="00767AB9">
        <w:tc>
          <w:tcPr>
            <w:tcW w:w="2184" w:type="dxa"/>
            <w:shd w:val="clear" w:color="auto" w:fill="FFFFFF" w:themeFill="background1"/>
          </w:tcPr>
          <w:p w14:paraId="573F7607" w14:textId="77777777" w:rsidR="00767AB9" w:rsidRPr="00335CD2" w:rsidRDefault="00767AB9" w:rsidP="00767AB9">
            <w:pPr>
              <w:jc w:val="center"/>
            </w:pPr>
            <w:r w:rsidRPr="00335CD2">
              <w:rPr>
                <w:rFonts w:hint="eastAsia"/>
              </w:rPr>
              <w:t>김서경</w:t>
            </w:r>
          </w:p>
        </w:tc>
        <w:tc>
          <w:tcPr>
            <w:tcW w:w="2184" w:type="dxa"/>
            <w:shd w:val="clear" w:color="auto" w:fill="FFFFFF" w:themeFill="background1"/>
          </w:tcPr>
          <w:p w14:paraId="389FCE0C" w14:textId="77777777" w:rsidR="00767AB9" w:rsidRPr="00137169" w:rsidRDefault="00767AB9" w:rsidP="00767AB9">
            <w:pPr>
              <w:jc w:val="center"/>
            </w:pPr>
            <w:r w:rsidRPr="00137169">
              <w:t>20210095</w:t>
            </w:r>
          </w:p>
        </w:tc>
        <w:tc>
          <w:tcPr>
            <w:tcW w:w="2184" w:type="dxa"/>
            <w:shd w:val="clear" w:color="auto" w:fill="FFFFFF" w:themeFill="background1"/>
          </w:tcPr>
          <w:p w14:paraId="65B08497" w14:textId="77777777" w:rsidR="00767AB9" w:rsidRPr="00863EF5" w:rsidRDefault="00767AB9" w:rsidP="00767AB9">
            <w:pPr>
              <w:jc w:val="center"/>
            </w:pPr>
            <w:r>
              <w:rPr>
                <w:rFonts w:hint="eastAsia"/>
              </w:rPr>
              <w:t>학생회 홍보부</w:t>
            </w:r>
          </w:p>
        </w:tc>
        <w:tc>
          <w:tcPr>
            <w:tcW w:w="2185" w:type="dxa"/>
          </w:tcPr>
          <w:p w14:paraId="3FDB73B7" w14:textId="77777777" w:rsidR="00767AB9" w:rsidRPr="00863EF5" w:rsidRDefault="00767AB9" w:rsidP="00767AB9">
            <w:pPr>
              <w:jc w:val="center"/>
            </w:pPr>
            <w:r>
              <w:rPr>
                <w:rFonts w:hint="eastAsia"/>
              </w:rPr>
              <w:t>홍보부원</w:t>
            </w:r>
          </w:p>
        </w:tc>
      </w:tr>
      <w:tr w:rsidR="00767AB9" w:rsidRPr="00863EF5" w14:paraId="431F81B8" w14:textId="77777777" w:rsidTr="00767AB9">
        <w:tc>
          <w:tcPr>
            <w:tcW w:w="2184" w:type="dxa"/>
            <w:shd w:val="clear" w:color="auto" w:fill="FFFFFF" w:themeFill="background1"/>
          </w:tcPr>
          <w:p w14:paraId="6713974E" w14:textId="77777777" w:rsidR="00767AB9" w:rsidRPr="00335CD2" w:rsidRDefault="00767AB9" w:rsidP="00767AB9">
            <w:pPr>
              <w:jc w:val="center"/>
            </w:pPr>
            <w:r w:rsidRPr="00335CD2">
              <w:rPr>
                <w:rFonts w:hint="eastAsia"/>
              </w:rPr>
              <w:t>이우민</w:t>
            </w:r>
          </w:p>
        </w:tc>
        <w:tc>
          <w:tcPr>
            <w:tcW w:w="2184" w:type="dxa"/>
            <w:shd w:val="clear" w:color="auto" w:fill="FFFFFF" w:themeFill="background1"/>
          </w:tcPr>
          <w:p w14:paraId="75A072A9" w14:textId="77777777" w:rsidR="00767AB9" w:rsidRPr="00137169" w:rsidRDefault="00767AB9" w:rsidP="00767AB9">
            <w:pPr>
              <w:jc w:val="center"/>
            </w:pPr>
            <w:r w:rsidRPr="00137169">
              <w:t>20210479</w:t>
            </w:r>
          </w:p>
        </w:tc>
        <w:tc>
          <w:tcPr>
            <w:tcW w:w="2184" w:type="dxa"/>
            <w:shd w:val="clear" w:color="auto" w:fill="FFFFFF" w:themeFill="background1"/>
          </w:tcPr>
          <w:p w14:paraId="275BA9BE" w14:textId="77777777" w:rsidR="00767AB9" w:rsidRPr="00863EF5" w:rsidRDefault="00767AB9" w:rsidP="00767AB9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028BAAAE" w14:textId="77777777" w:rsidR="00767AB9" w:rsidRPr="00863EF5" w:rsidRDefault="00767AB9" w:rsidP="00767AB9">
            <w:pPr>
              <w:jc w:val="center"/>
            </w:pPr>
            <w:r>
              <w:rPr>
                <w:rFonts w:hint="eastAsia"/>
              </w:rPr>
              <w:t>복지부원</w:t>
            </w:r>
          </w:p>
        </w:tc>
      </w:tr>
      <w:tr w:rsidR="00767AB9" w:rsidRPr="00062781" w14:paraId="68EC9FE5" w14:textId="77777777" w:rsidTr="00767AB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AC045A4" w14:textId="77777777" w:rsidR="00767AB9" w:rsidRDefault="00767AB9" w:rsidP="00767AB9">
            <w:pPr>
              <w:jc w:val="center"/>
            </w:pPr>
            <w:r w:rsidRPr="00335CD2">
              <w:rPr>
                <w:rFonts w:hint="eastAsia"/>
              </w:rPr>
              <w:t>이정훈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D3C6E3C" w14:textId="77777777" w:rsidR="00767AB9" w:rsidRDefault="00767AB9" w:rsidP="00767AB9">
            <w:pPr>
              <w:jc w:val="center"/>
            </w:pPr>
            <w:r w:rsidRPr="00137169">
              <w:t>20200777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25DBC7B" w14:textId="77777777" w:rsidR="00767AB9" w:rsidRPr="00863EF5" w:rsidRDefault="00767AB9" w:rsidP="00767AB9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61147580" w14:textId="77777777" w:rsidR="00767AB9" w:rsidRPr="00863EF5" w:rsidRDefault="00767AB9" w:rsidP="00767AB9">
            <w:pPr>
              <w:jc w:val="center"/>
            </w:pPr>
            <w:r>
              <w:rPr>
                <w:rFonts w:hint="eastAsia"/>
              </w:rPr>
              <w:t>기획부원</w:t>
            </w:r>
          </w:p>
        </w:tc>
      </w:tr>
    </w:tbl>
    <w:p w14:paraId="58BEF05A" w14:textId="77777777" w:rsidR="00767AB9" w:rsidRPr="00E76D1F" w:rsidRDefault="00767AB9" w:rsidP="00767AB9">
      <w:pPr>
        <w:widowControl/>
        <w:wordWrap/>
        <w:autoSpaceDE/>
        <w:autoSpaceDN/>
      </w:pPr>
    </w:p>
    <w:p w14:paraId="30179692" w14:textId="77777777" w:rsidR="00767AB9" w:rsidRDefault="004D3B04" w:rsidP="004D3B04">
      <w:pPr>
        <w:widowControl/>
        <w:rPr>
          <w:b/>
          <w:sz w:val="24"/>
          <w:szCs w:val="24"/>
        </w:rPr>
      </w:pPr>
      <w:r>
        <w:rPr>
          <w:b/>
          <w:sz w:val="24"/>
          <w:szCs w:val="24"/>
        </w:rPr>
        <w:t>3. 비고 사항</w:t>
      </w:r>
    </w:p>
    <w:p w14:paraId="13F82BC5" w14:textId="77777777" w:rsidR="00767AB9" w:rsidRDefault="00767AB9">
      <w:pPr>
        <w:widowControl/>
        <w:wordWrap/>
        <w:autoSpaceDE/>
        <w:autoSpaceDN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tbl>
      <w:tblPr>
        <w:tblW w:w="902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72"/>
        <w:gridCol w:w="236"/>
        <w:gridCol w:w="8016"/>
      </w:tblGrid>
      <w:tr w:rsidR="004D3B04" w14:paraId="698A0BD0" w14:textId="77777777" w:rsidTr="00465812">
        <w:trPr>
          <w:trHeight w:val="704"/>
        </w:trPr>
        <w:tc>
          <w:tcPr>
            <w:tcW w:w="772" w:type="dxa"/>
            <w:shd w:val="clear" w:color="auto" w:fill="A6A6A6"/>
            <w:vAlign w:val="center"/>
          </w:tcPr>
          <w:p w14:paraId="32B3D80B" w14:textId="77777777" w:rsidR="004D3B04" w:rsidRDefault="004D3B04" w:rsidP="00465812">
            <w:pPr>
              <w:jc w:val="center"/>
              <w:rPr>
                <w:b/>
                <w:color w:val="FFFFFF"/>
                <w:sz w:val="36"/>
                <w:szCs w:val="36"/>
              </w:rPr>
            </w:pPr>
            <w:r>
              <w:rPr>
                <w:b/>
                <w:color w:val="FFFFFF"/>
                <w:sz w:val="32"/>
                <w:szCs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3873EFAB" w14:textId="77777777" w:rsidR="004D3B04" w:rsidRDefault="004D3B04" w:rsidP="00465812">
            <w:pPr>
              <w:rPr>
                <w:b/>
                <w:sz w:val="36"/>
                <w:szCs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2BE4C82" w14:textId="77777777" w:rsidR="004D3B04" w:rsidRDefault="004D3B04" w:rsidP="00465812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운영위원회 운영보고</w:t>
            </w:r>
          </w:p>
        </w:tc>
      </w:tr>
    </w:tbl>
    <w:p w14:paraId="6FF41CAD" w14:textId="77777777" w:rsidR="004D3B04" w:rsidRDefault="004D3B04" w:rsidP="004D3B04">
      <w:pPr>
        <w:widowControl/>
      </w:pPr>
    </w:p>
    <w:p w14:paraId="02FD0B31" w14:textId="77777777" w:rsidR="004D3B04" w:rsidRDefault="00C9220C" w:rsidP="004D3B04">
      <w:pPr>
        <w:widowControl/>
      </w:pPr>
      <w:r>
        <w:rPr>
          <w:rFonts w:hint="eastAsia"/>
        </w:rPr>
        <w:t>학생회비 책정 및 학생회 사업 운영에 대해 검토함.</w:t>
      </w:r>
    </w:p>
    <w:p w14:paraId="40A31178" w14:textId="77777777" w:rsidR="00C9220C" w:rsidRDefault="00C9220C" w:rsidP="004D3B04">
      <w:pPr>
        <w:widowControl/>
      </w:pPr>
    </w:p>
    <w:tbl>
      <w:tblPr>
        <w:tblW w:w="902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72"/>
        <w:gridCol w:w="236"/>
        <w:gridCol w:w="8016"/>
      </w:tblGrid>
      <w:tr w:rsidR="004D3B04" w14:paraId="4DB40385" w14:textId="77777777" w:rsidTr="00465812">
        <w:trPr>
          <w:trHeight w:val="704"/>
        </w:trPr>
        <w:tc>
          <w:tcPr>
            <w:tcW w:w="772" w:type="dxa"/>
            <w:shd w:val="clear" w:color="auto" w:fill="A6A6A6"/>
            <w:vAlign w:val="center"/>
          </w:tcPr>
          <w:p w14:paraId="4AE20B0D" w14:textId="77777777" w:rsidR="004D3B04" w:rsidRDefault="004D3B04" w:rsidP="00465812">
            <w:pPr>
              <w:jc w:val="center"/>
              <w:rPr>
                <w:b/>
                <w:color w:val="FFFFFF"/>
                <w:sz w:val="36"/>
                <w:szCs w:val="36"/>
              </w:rPr>
            </w:pPr>
            <w:r>
              <w:rPr>
                <w:b/>
                <w:color w:val="FFFFFF"/>
                <w:sz w:val="32"/>
                <w:szCs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CCED620" w14:textId="77777777" w:rsidR="004D3B04" w:rsidRDefault="004D3B04" w:rsidP="00465812">
            <w:pPr>
              <w:rPr>
                <w:b/>
                <w:sz w:val="36"/>
                <w:szCs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5F972C1" w14:textId="77777777" w:rsidR="004D3B04" w:rsidRDefault="004D3B04" w:rsidP="00465812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집행위원회 운영보고</w:t>
            </w:r>
          </w:p>
        </w:tc>
      </w:tr>
    </w:tbl>
    <w:p w14:paraId="0DF7E202" w14:textId="77777777" w:rsidR="004D3B04" w:rsidRDefault="004D3B04" w:rsidP="004D3B04">
      <w:pPr>
        <w:widowControl/>
      </w:pPr>
    </w:p>
    <w:p w14:paraId="79A60E49" w14:textId="77777777" w:rsidR="00C9220C" w:rsidRPr="00E76D1F" w:rsidRDefault="00C9220C" w:rsidP="00C9220C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727F031F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1) </w:t>
      </w:r>
      <w:r>
        <w:rPr>
          <w:rFonts w:hint="eastAsia"/>
          <w:color w:val="000000"/>
        </w:rPr>
        <w:t>홍보부</w:t>
      </w:r>
    </w:p>
    <w:p w14:paraId="0DA7BF2A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bookmarkStart w:id="2" w:name="_heading=h.3znysh7" w:colFirst="0" w:colLast="0"/>
      <w:bookmarkEnd w:id="2"/>
      <w:r>
        <w:rPr>
          <w:color w:val="000000"/>
        </w:rPr>
        <w:t xml:space="preserve">    - </w:t>
      </w:r>
      <w:r>
        <w:rPr>
          <w:rFonts w:hint="eastAsia"/>
          <w:color w:val="000000"/>
        </w:rPr>
        <w:t>활동 요약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달력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블로그 등 학생들이 필요로 하는 정보들을 홍보물의 형식으로 제작하여 배포하는 업무를 담당함.</w:t>
      </w:r>
    </w:p>
    <w:p w14:paraId="775D6E52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>국서/TF원 명단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선우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서덕규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왕예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김서경</w:t>
      </w:r>
    </w:p>
    <w:p w14:paraId="565E253E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사 달력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네이버 블로그 운영 사업</w:t>
      </w:r>
    </w:p>
    <w:p w14:paraId="74C79343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2)  </w:t>
      </w:r>
      <w:r>
        <w:rPr>
          <w:rFonts w:hint="eastAsia"/>
          <w:color w:val="000000"/>
        </w:rPr>
        <w:t>기획부</w:t>
      </w:r>
    </w:p>
    <w:p w14:paraId="27696614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>- 활동 요약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생들 간의 친목을 도모하고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교수님과의 소통도 주도하여 편안한 학과 분위기를 조성하기 위한 업무를 담당함.</w:t>
      </w:r>
    </w:p>
    <w:p w14:paraId="117DE71C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준형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기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이정훈</w:t>
      </w:r>
    </w:p>
    <w:p w14:paraId="2617C87B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친목 사업</w:t>
      </w:r>
    </w:p>
    <w:p w14:paraId="7972F012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3</w:t>
      </w:r>
      <w:r>
        <w:rPr>
          <w:color w:val="000000"/>
        </w:rPr>
        <w:t xml:space="preserve">)  </w:t>
      </w:r>
      <w:r>
        <w:rPr>
          <w:rFonts w:hint="eastAsia"/>
          <w:color w:val="000000"/>
        </w:rPr>
        <w:t>복지부</w:t>
      </w:r>
    </w:p>
    <w:p w14:paraId="4970D721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>- 활동 요약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과 건물 내 학부생들을 위한 공간과 학습 환경 등 학생들의 복지를 위한 업무를 담당함.</w:t>
      </w:r>
    </w:p>
    <w:p w14:paraId="08F9D8BF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하민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최현진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이우민</w:t>
      </w:r>
    </w:p>
    <w:p w14:paraId="73FCBCFF" w14:textId="77777777" w:rsidR="00C9220C" w:rsidRDefault="00C9220C" w:rsidP="00C9220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단체복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스터디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과방 꾸미기</w:t>
      </w:r>
    </w:p>
    <w:p w14:paraId="41EB89E2" w14:textId="77777777" w:rsidR="004D3B04" w:rsidRDefault="004D3B04" w:rsidP="004D3B04">
      <w:pPr>
        <w:widowControl/>
        <w:rPr>
          <w:b/>
          <w:sz w:val="24"/>
          <w:szCs w:val="24"/>
        </w:rPr>
      </w:pPr>
      <w:r>
        <w:br w:type="page"/>
      </w:r>
    </w:p>
    <w:p w14:paraId="041577B3" w14:textId="77777777" w:rsidR="004D3B04" w:rsidRDefault="004D3B04" w:rsidP="004D3B04">
      <w:pPr>
        <w:widowControl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2. 조직도</w:t>
      </w:r>
    </w:p>
    <w:p w14:paraId="469DC446" w14:textId="77777777" w:rsidR="004D3B04" w:rsidRDefault="00C9220C" w:rsidP="004D3B04">
      <w:pPr>
        <w:widowControl/>
      </w:pPr>
      <w:r>
        <w:rPr>
          <w:noProof/>
        </w:rPr>
        <w:drawing>
          <wp:inline distT="0" distB="0" distL="0" distR="0" wp14:anchorId="54F880F8" wp14:editId="5C78838F">
            <wp:extent cx="5654040" cy="2935389"/>
            <wp:effectExtent l="0" t="0" r="381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2179" cy="294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F9EC0" w14:textId="77777777" w:rsidR="004D3B04" w:rsidRDefault="004D3B04" w:rsidP="004D3B04">
      <w:pPr>
        <w:widowControl/>
      </w:pPr>
    </w:p>
    <w:p w14:paraId="13FA061E" w14:textId="77777777" w:rsidR="008F1FC7" w:rsidRDefault="008F1FC7">
      <w:pPr>
        <w:widowControl/>
        <w:wordWrap/>
        <w:autoSpaceDE/>
        <w:autoSpaceDN/>
      </w:pP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1724D" w14:textId="77777777" w:rsidR="00E7618C" w:rsidRDefault="00E7618C" w:rsidP="009677D6">
      <w:pPr>
        <w:spacing w:after="0" w:line="240" w:lineRule="auto"/>
      </w:pPr>
      <w:r>
        <w:separator/>
      </w:r>
    </w:p>
  </w:endnote>
  <w:endnote w:type="continuationSeparator" w:id="0">
    <w:p w14:paraId="6F92C2F6" w14:textId="77777777" w:rsidR="00E7618C" w:rsidRDefault="00E7618C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0586AA00" w14:textId="77777777" w:rsidR="00767AB9" w:rsidRDefault="00767AB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1A3487D6" w14:textId="77777777" w:rsidR="00767AB9" w:rsidRDefault="00767AB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AD292" w14:textId="77777777" w:rsidR="00E7618C" w:rsidRDefault="00E7618C" w:rsidP="009677D6">
      <w:pPr>
        <w:spacing w:after="0" w:line="240" w:lineRule="auto"/>
      </w:pPr>
      <w:r>
        <w:separator/>
      </w:r>
    </w:p>
  </w:footnote>
  <w:footnote w:type="continuationSeparator" w:id="0">
    <w:p w14:paraId="26E2E8ED" w14:textId="77777777" w:rsidR="00E7618C" w:rsidRDefault="00E7618C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1698F"/>
    <w:multiLevelType w:val="multilevel"/>
    <w:tmpl w:val="12161498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%3."/>
      <w:lvlJc w:val="left"/>
      <w:pPr>
        <w:ind w:left="1501" w:hanging="567"/>
      </w:pPr>
      <w:rPr>
        <w:rFonts w:hint="eastAsia"/>
        <w:b w:val="0"/>
        <w:sz w:val="20"/>
        <w:szCs w:val="20"/>
      </w:rPr>
    </w:lvl>
    <w:lvl w:ilvl="3">
      <w:start w:val="1"/>
      <w:numFmt w:val="lowerLetter"/>
      <w:lvlText w:val="%4."/>
      <w:lvlJc w:val="left"/>
      <w:pPr>
        <w:ind w:left="326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1" w15:restartNumberingAfterBreak="0">
    <w:nsid w:val="2B1B692B"/>
    <w:multiLevelType w:val="multilevel"/>
    <w:tmpl w:val="12161498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%3."/>
      <w:lvlJc w:val="left"/>
      <w:pPr>
        <w:ind w:left="1501" w:hanging="567"/>
      </w:pPr>
      <w:rPr>
        <w:rFonts w:hint="eastAsia"/>
        <w:b w:val="0"/>
        <w:sz w:val="20"/>
        <w:szCs w:val="20"/>
      </w:rPr>
    </w:lvl>
    <w:lvl w:ilvl="3">
      <w:start w:val="1"/>
      <w:numFmt w:val="lowerLetter"/>
      <w:lvlText w:val="%4."/>
      <w:lvlJc w:val="left"/>
      <w:pPr>
        <w:ind w:left="326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2" w15:restartNumberingAfterBreak="0">
    <w:nsid w:val="3A2676AB"/>
    <w:multiLevelType w:val="multilevel"/>
    <w:tmpl w:val="D04C945C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3" w15:restartNumberingAfterBreak="0">
    <w:nsid w:val="75CF53B8"/>
    <w:multiLevelType w:val="multilevel"/>
    <w:tmpl w:val="12161498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%3."/>
      <w:lvlJc w:val="left"/>
      <w:pPr>
        <w:ind w:left="1501" w:hanging="567"/>
      </w:pPr>
      <w:rPr>
        <w:rFonts w:hint="eastAsia"/>
        <w:b w:val="0"/>
        <w:sz w:val="20"/>
        <w:szCs w:val="20"/>
      </w:rPr>
    </w:lvl>
    <w:lvl w:ilvl="3">
      <w:start w:val="1"/>
      <w:numFmt w:val="lowerLetter"/>
      <w:lvlText w:val="%4."/>
      <w:lvlJc w:val="left"/>
      <w:pPr>
        <w:ind w:left="326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num w:numId="1" w16cid:durableId="1244802915">
    <w:abstractNumId w:val="1"/>
  </w:num>
  <w:num w:numId="2" w16cid:durableId="1746562833">
    <w:abstractNumId w:val="3"/>
  </w:num>
  <w:num w:numId="3" w16cid:durableId="926109648">
    <w:abstractNumId w:val="0"/>
  </w:num>
  <w:num w:numId="4" w16cid:durableId="3249423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0779"/>
    <w:rsid w:val="00072F1F"/>
    <w:rsid w:val="000A4D6E"/>
    <w:rsid w:val="000E7780"/>
    <w:rsid w:val="0015453A"/>
    <w:rsid w:val="00256C0E"/>
    <w:rsid w:val="0029157A"/>
    <w:rsid w:val="003B35CA"/>
    <w:rsid w:val="003C5296"/>
    <w:rsid w:val="003C7DE1"/>
    <w:rsid w:val="003D42B1"/>
    <w:rsid w:val="00450585"/>
    <w:rsid w:val="00452F14"/>
    <w:rsid w:val="00465812"/>
    <w:rsid w:val="00474329"/>
    <w:rsid w:val="00482359"/>
    <w:rsid w:val="004B5238"/>
    <w:rsid w:val="004B5A1A"/>
    <w:rsid w:val="004C7F28"/>
    <w:rsid w:val="004D3B04"/>
    <w:rsid w:val="004D716C"/>
    <w:rsid w:val="004F3D4B"/>
    <w:rsid w:val="00546E5E"/>
    <w:rsid w:val="00560291"/>
    <w:rsid w:val="005A5A93"/>
    <w:rsid w:val="005A7BD4"/>
    <w:rsid w:val="005B3DF4"/>
    <w:rsid w:val="005C5BCB"/>
    <w:rsid w:val="005E4BDA"/>
    <w:rsid w:val="0060398C"/>
    <w:rsid w:val="006159FB"/>
    <w:rsid w:val="00626527"/>
    <w:rsid w:val="00627D78"/>
    <w:rsid w:val="00637A33"/>
    <w:rsid w:val="00667DD8"/>
    <w:rsid w:val="00675D81"/>
    <w:rsid w:val="00682550"/>
    <w:rsid w:val="006B2532"/>
    <w:rsid w:val="006D4E11"/>
    <w:rsid w:val="006E45A8"/>
    <w:rsid w:val="006F2310"/>
    <w:rsid w:val="00712C67"/>
    <w:rsid w:val="00767AB9"/>
    <w:rsid w:val="007830E9"/>
    <w:rsid w:val="007901D5"/>
    <w:rsid w:val="007A50D5"/>
    <w:rsid w:val="007A6CD5"/>
    <w:rsid w:val="007B2267"/>
    <w:rsid w:val="007B67DA"/>
    <w:rsid w:val="008155F8"/>
    <w:rsid w:val="00830F9B"/>
    <w:rsid w:val="00834398"/>
    <w:rsid w:val="00835095"/>
    <w:rsid w:val="00837FA9"/>
    <w:rsid w:val="00863055"/>
    <w:rsid w:val="008A0823"/>
    <w:rsid w:val="008A6F11"/>
    <w:rsid w:val="008F1FC7"/>
    <w:rsid w:val="009677D6"/>
    <w:rsid w:val="009A4329"/>
    <w:rsid w:val="009B1E15"/>
    <w:rsid w:val="009B4AA7"/>
    <w:rsid w:val="009B61C0"/>
    <w:rsid w:val="00A322EF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9220C"/>
    <w:rsid w:val="00CD6F12"/>
    <w:rsid w:val="00CE3B0D"/>
    <w:rsid w:val="00D05CA0"/>
    <w:rsid w:val="00D3315D"/>
    <w:rsid w:val="00D668FB"/>
    <w:rsid w:val="00D66CBD"/>
    <w:rsid w:val="00DC1269"/>
    <w:rsid w:val="00DD24E2"/>
    <w:rsid w:val="00DE0C7F"/>
    <w:rsid w:val="00DF1A8A"/>
    <w:rsid w:val="00DF71B3"/>
    <w:rsid w:val="00E101A8"/>
    <w:rsid w:val="00E6554A"/>
    <w:rsid w:val="00E7618C"/>
    <w:rsid w:val="00E76D1F"/>
    <w:rsid w:val="00EA733E"/>
    <w:rsid w:val="00ED55E0"/>
    <w:rsid w:val="00F2092C"/>
    <w:rsid w:val="00F3384D"/>
    <w:rsid w:val="00F46ADB"/>
    <w:rsid w:val="00F54A9F"/>
    <w:rsid w:val="00F70E7B"/>
    <w:rsid w:val="00FC5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02A72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CD6F12"/>
    <w:pPr>
      <w:ind w:leftChars="400" w:left="800"/>
    </w:pPr>
    <w:rPr>
      <w:rFonts w:ascii="맑은 고딕" w:eastAsia="맑은 고딕" w:hAnsi="맑은 고딕" w:cs="맑은 고딕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41366-50E7-49D8-B32F-F67BF5FFB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8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성민 최</cp:lastModifiedBy>
  <cp:revision>8</cp:revision>
  <dcterms:created xsi:type="dcterms:W3CDTF">2022-12-25T12:04:00Z</dcterms:created>
  <dcterms:modified xsi:type="dcterms:W3CDTF">2022-12-26T04:31:00Z</dcterms:modified>
</cp:coreProperties>
</file>